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17D0F" w14:textId="54BF93E7" w:rsidR="004E139C" w:rsidRDefault="004E139C" w:rsidP="004E139C">
      <w:pPr>
        <w:pStyle w:val="Title"/>
      </w:pPr>
    </w:p>
    <w:p w14:paraId="08FEFC1C" w14:textId="5499E187" w:rsidR="004E139C" w:rsidRDefault="0094377A" w:rsidP="004E139C">
      <w:pPr>
        <w:pStyle w:val="Title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2D44D301" wp14:editId="161FD690">
                <wp:simplePos x="0" y="0"/>
                <wp:positionH relativeFrom="column">
                  <wp:posOffset>-91440</wp:posOffset>
                </wp:positionH>
                <wp:positionV relativeFrom="paragraph">
                  <wp:posOffset>4345940</wp:posOffset>
                </wp:positionV>
                <wp:extent cx="5250180" cy="95250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0180" cy="952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C357F6" w14:textId="013823AD" w:rsidR="0094377A" w:rsidRPr="006E6B69" w:rsidRDefault="00F643A9" w:rsidP="006E6B69">
                            <w:pPr>
                              <w:pStyle w:val="Heading"/>
                              <w:rPr>
                                <w:sz w:val="32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>Forum</w:t>
                            </w:r>
                            <w:r>
                              <w:rPr>
                                <w:b/>
                                <w:bCs/>
                              </w:rPr>
                              <w:br/>
                            </w:r>
                            <w:proofErr w:type="spellStart"/>
                            <w:r>
                              <w:rPr>
                                <w:sz w:val="32"/>
                                <w:szCs w:val="24"/>
                              </w:rPr>
                              <w:t>Forum</w:t>
                            </w:r>
                            <w:proofErr w:type="spellEnd"/>
                            <w:r>
                              <w:rPr>
                                <w:sz w:val="32"/>
                                <w:szCs w:val="24"/>
                              </w:rPr>
                              <w:t xml:space="preserve"> management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2D44D301">
                <v:stroke joinstyle="miter"/>
                <v:path gradientshapeok="t" o:connecttype="rect"/>
              </v:shapetype>
              <v:shape id="Text Box 2" style="position:absolute;margin-left:-7.2pt;margin-top:342.2pt;width:413.4pt;height:7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">
                <v:textbox>
                  <w:txbxContent>
                    <w:p w:rsidRPr="006E6B69" w:rsidR="0094377A" w:rsidP="006E6B69" w:rsidRDefault="00F643A9" w14:paraId="52C357F6" w14:textId="013823AD">
                      <w:pPr>
                        <w:pStyle w:val="Heading"/>
                        <w:rPr>
                          <w:sz w:val="32"/>
                          <w:szCs w:val="24"/>
                        </w:rPr>
                      </w:pPr>
                      <w:r>
                        <w:rPr>
                          <w:b/>
                          <w:bCs/>
                        </w:rPr>
                        <w:t>Forum</w:t>
                      </w:r>
                      <w:r>
                        <w:rPr>
                          <w:b/>
                          <w:bCs/>
                        </w:rPr>
                        <w:br/>
                      </w:r>
                      <w:r>
                        <w:rPr>
                          <w:sz w:val="32"/>
                          <w:szCs w:val="24"/>
                        </w:rPr>
                        <w:t>Forum management Syste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6AA0" w:rsidRPr="00016F6A">
        <w:rPr>
          <w:rFonts w:ascii="Montserrat" w:hAnsi="Montserrat"/>
          <w:noProof/>
        </w:rPr>
        <w:drawing>
          <wp:anchor distT="0" distB="0" distL="114300" distR="114300" simplePos="0" relativeHeight="251658240" behindDoc="0" locked="0" layoutInCell="1" allowOverlap="1" wp14:anchorId="5E2324C0" wp14:editId="6E6E5E60">
            <wp:simplePos x="0" y="0"/>
            <wp:positionH relativeFrom="column">
              <wp:posOffset>-164465</wp:posOffset>
            </wp:positionH>
            <wp:positionV relativeFrom="paragraph">
              <wp:posOffset>678815</wp:posOffset>
            </wp:positionV>
            <wp:extent cx="7014845" cy="5937250"/>
            <wp:effectExtent l="0" t="0" r="0" b="635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14845" cy="593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21D6AAF" w14:textId="77777777" w:rsidR="00BE3AAF" w:rsidRPr="00BF0EA8" w:rsidRDefault="006F48EC" w:rsidP="00003529">
      <w:pPr>
        <w:pStyle w:val="Heading1"/>
        <w:spacing w:after="240"/>
      </w:pPr>
      <w:r>
        <w:br w:type="page"/>
      </w:r>
      <w:bookmarkStart w:id="0" w:name="java-team-project"/>
      <w:r w:rsidR="00BE3AAF">
        <w:lastRenderedPageBreak/>
        <w:t>Project Description</w:t>
      </w:r>
    </w:p>
    <w:p w14:paraId="6AE6F2D8" w14:textId="3275C2AC" w:rsidR="00F643A9" w:rsidRDefault="00F643A9" w:rsidP="00F643A9">
      <w:bookmarkStart w:id="1" w:name="functional-requirements"/>
      <w:bookmarkEnd w:id="0"/>
      <w:r>
        <w:t xml:space="preserve">Design and implement a </w:t>
      </w:r>
      <w:r>
        <w:rPr>
          <w:b/>
          <w:bCs/>
        </w:rPr>
        <w:t>Forum System</w:t>
      </w:r>
      <w:r>
        <w:t xml:space="preserve">, where the users can create posts, add comments, and upvote/downvote the things that they like or dislike the most. </w:t>
      </w:r>
      <w:r w:rsidR="00CF1CDC">
        <w:t xml:space="preserve">Choose what your forum will be about and stick with it. Examples: an automotive fanbase forum, java technical learning forum, </w:t>
      </w:r>
      <w:r w:rsidR="00397466">
        <w:t>crypto trading forum</w:t>
      </w:r>
      <w:r w:rsidR="00CF1CDC">
        <w:t>, fashion forum, etc. The forum should revolve around one or two general topics.</w:t>
      </w:r>
    </w:p>
    <w:p w14:paraId="4025804B" w14:textId="608ED095" w:rsidR="00BE3AAF" w:rsidRPr="00A92D6A" w:rsidRDefault="00BE3AAF" w:rsidP="008B6792">
      <w:pPr>
        <w:pStyle w:val="Heading1"/>
        <w:spacing w:after="240"/>
      </w:pPr>
      <w:r w:rsidRPr="00A92D6A">
        <w:t>Functional Requirements</w:t>
      </w:r>
    </w:p>
    <w:p w14:paraId="61E4C1B6" w14:textId="221466B7" w:rsidR="007B3433" w:rsidRPr="007B3433" w:rsidRDefault="00F079EC" w:rsidP="00265F78">
      <w:pPr>
        <w:pStyle w:val="Heading2"/>
        <w:spacing w:after="240"/>
      </w:pPr>
      <w:r>
        <w:t>Entities</w:t>
      </w:r>
      <w:r w:rsidR="00937C6F">
        <w:t xml:space="preserve"> (documents)</w:t>
      </w:r>
    </w:p>
    <w:p w14:paraId="5AE09395" w14:textId="3D4D72C3" w:rsidR="00937C6F" w:rsidRPr="00937C6F" w:rsidRDefault="00937C6F" w:rsidP="00937C6F">
      <w:pPr>
        <w:pStyle w:val="CustomText1"/>
        <w:numPr>
          <w:ilvl w:val="0"/>
          <w:numId w:val="3"/>
        </w:numPr>
        <w:spacing w:before="0" w:after="0"/>
        <w:ind w:left="851" w:hanging="283"/>
        <w:rPr>
          <w:i/>
          <w:iCs/>
        </w:rPr>
      </w:pPr>
      <w:bookmarkStart w:id="2" w:name="countries"/>
      <w:r w:rsidRPr="00937C6F">
        <w:rPr>
          <w:i/>
          <w:iCs/>
          <w:sz w:val="22"/>
          <w:szCs w:val="22"/>
        </w:rPr>
        <w:t xml:space="preserve">Authentication is handled by Firebase, there is no need for auth </w:t>
      </w:r>
      <w:proofErr w:type="gramStart"/>
      <w:r w:rsidRPr="00937C6F">
        <w:rPr>
          <w:i/>
          <w:iCs/>
          <w:sz w:val="22"/>
          <w:szCs w:val="22"/>
        </w:rPr>
        <w:t>entity</w:t>
      </w:r>
      <w:proofErr w:type="gramEnd"/>
    </w:p>
    <w:p w14:paraId="2769A748" w14:textId="48EC5FA9" w:rsidR="002E1730" w:rsidRPr="006238E7" w:rsidRDefault="00175B4F" w:rsidP="00763969">
      <w:pPr>
        <w:pStyle w:val="CustomText1"/>
        <w:numPr>
          <w:ilvl w:val="0"/>
          <w:numId w:val="3"/>
        </w:numPr>
        <w:spacing w:before="0" w:after="0"/>
        <w:ind w:left="851" w:hanging="283"/>
        <w:rPr>
          <w:i/>
          <w:iCs/>
        </w:rPr>
      </w:pPr>
      <w:r w:rsidRPr="3EE0ABD1">
        <w:rPr>
          <w:sz w:val="22"/>
          <w:szCs w:val="22"/>
        </w:rPr>
        <w:t xml:space="preserve">Each </w:t>
      </w:r>
      <w:bookmarkEnd w:id="2"/>
      <w:r w:rsidR="006238E7" w:rsidRPr="3EE0ABD1">
        <w:rPr>
          <w:b/>
          <w:bCs/>
          <w:sz w:val="22"/>
          <w:szCs w:val="22"/>
        </w:rPr>
        <w:t xml:space="preserve">user </w:t>
      </w:r>
      <w:r w:rsidR="006238E7" w:rsidRPr="3EE0ABD1">
        <w:rPr>
          <w:color w:val="C00000"/>
          <w:sz w:val="22"/>
          <w:szCs w:val="22"/>
        </w:rPr>
        <w:t xml:space="preserve">must </w:t>
      </w:r>
      <w:r w:rsidR="006238E7" w:rsidRPr="3EE0ABD1">
        <w:rPr>
          <w:sz w:val="22"/>
          <w:szCs w:val="22"/>
        </w:rPr>
        <w:t>have a first and last name, email</w:t>
      </w:r>
      <w:r w:rsidR="00937C6F">
        <w:rPr>
          <w:sz w:val="22"/>
          <w:szCs w:val="22"/>
        </w:rPr>
        <w:t xml:space="preserve"> and/or </w:t>
      </w:r>
      <w:proofErr w:type="gramStart"/>
      <w:r w:rsidR="00937C6F">
        <w:rPr>
          <w:sz w:val="22"/>
          <w:szCs w:val="22"/>
        </w:rPr>
        <w:t>username</w:t>
      </w:r>
      <w:proofErr w:type="gramEnd"/>
    </w:p>
    <w:p w14:paraId="04973ACF" w14:textId="19C0C2C9" w:rsidR="006238E7" w:rsidRDefault="006238E7" w:rsidP="00763969">
      <w:pPr>
        <w:pStyle w:val="CustomText1"/>
        <w:numPr>
          <w:ilvl w:val="1"/>
          <w:numId w:val="3"/>
        </w:numPr>
        <w:spacing w:before="0" w:after="0"/>
        <w:ind w:left="1418"/>
        <w:rPr>
          <w:sz w:val="22"/>
          <w:szCs w:val="22"/>
        </w:rPr>
      </w:pPr>
      <w:r>
        <w:rPr>
          <w:sz w:val="22"/>
          <w:szCs w:val="22"/>
        </w:rPr>
        <w:t xml:space="preserve">First name and last name </w:t>
      </w:r>
      <w:r w:rsidRPr="006B7BE1">
        <w:rPr>
          <w:color w:val="C00000"/>
          <w:sz w:val="22"/>
          <w:szCs w:val="22"/>
        </w:rPr>
        <w:t>must</w:t>
      </w:r>
      <w:r w:rsidRPr="006B7BE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be between </w:t>
      </w:r>
      <w:r w:rsidR="3C172BAA" w:rsidRPr="5BED4178">
        <w:rPr>
          <w:sz w:val="22"/>
          <w:szCs w:val="22"/>
        </w:rPr>
        <w:t>4</w:t>
      </w:r>
      <w:r>
        <w:rPr>
          <w:sz w:val="22"/>
          <w:szCs w:val="22"/>
        </w:rPr>
        <w:t xml:space="preserve"> and </w:t>
      </w:r>
      <w:r w:rsidR="13A3BC60" w:rsidRPr="5BED4178">
        <w:rPr>
          <w:sz w:val="22"/>
          <w:szCs w:val="22"/>
        </w:rPr>
        <w:t>32</w:t>
      </w:r>
      <w:r>
        <w:rPr>
          <w:sz w:val="22"/>
          <w:szCs w:val="22"/>
        </w:rPr>
        <w:t xml:space="preserve"> symbols.</w:t>
      </w:r>
    </w:p>
    <w:p w14:paraId="37873C4C" w14:textId="6A6FE858" w:rsidR="006238E7" w:rsidRPr="006238E7" w:rsidRDefault="006238E7" w:rsidP="00763969">
      <w:pPr>
        <w:pStyle w:val="CustomText1"/>
        <w:numPr>
          <w:ilvl w:val="1"/>
          <w:numId w:val="3"/>
        </w:numPr>
        <w:spacing w:before="0" w:after="0"/>
        <w:ind w:left="1418"/>
        <w:rPr>
          <w:sz w:val="22"/>
          <w:szCs w:val="22"/>
        </w:rPr>
      </w:pPr>
      <w:r>
        <w:rPr>
          <w:sz w:val="22"/>
          <w:szCs w:val="22"/>
        </w:rPr>
        <w:t xml:space="preserve">Email </w:t>
      </w:r>
      <w:r w:rsidRPr="006B7BE1">
        <w:rPr>
          <w:color w:val="C00000"/>
          <w:sz w:val="22"/>
          <w:szCs w:val="22"/>
        </w:rPr>
        <w:t>must</w:t>
      </w:r>
      <w:r w:rsidRPr="006B7BE1">
        <w:rPr>
          <w:sz w:val="22"/>
          <w:szCs w:val="22"/>
        </w:rPr>
        <w:t xml:space="preserve"> </w:t>
      </w:r>
      <w:r>
        <w:rPr>
          <w:sz w:val="22"/>
          <w:szCs w:val="22"/>
        </w:rPr>
        <w:t>be a valid email and unique in the system.</w:t>
      </w:r>
    </w:p>
    <w:p w14:paraId="57F5E294" w14:textId="6F00DE35" w:rsidR="006238E7" w:rsidRPr="00175B4F" w:rsidRDefault="006238E7" w:rsidP="00763969">
      <w:pPr>
        <w:pStyle w:val="CustomText1"/>
        <w:numPr>
          <w:ilvl w:val="0"/>
          <w:numId w:val="3"/>
        </w:numPr>
        <w:spacing w:before="0" w:after="0"/>
        <w:ind w:left="851" w:hanging="283"/>
        <w:rPr>
          <w:i/>
          <w:iCs/>
        </w:rPr>
      </w:pPr>
      <w:r w:rsidRPr="00175B4F">
        <w:rPr>
          <w:sz w:val="22"/>
          <w:szCs w:val="22"/>
        </w:rPr>
        <w:t>Each</w:t>
      </w:r>
      <w:r w:rsidRPr="00175B4F">
        <w:rPr>
          <w:b/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admin</w:t>
      </w:r>
      <w:r w:rsidRPr="00175B4F">
        <w:rPr>
          <w:sz w:val="22"/>
          <w:szCs w:val="22"/>
        </w:rPr>
        <w:t xml:space="preserve"> </w:t>
      </w:r>
      <w:r w:rsidRPr="00175B4F">
        <w:rPr>
          <w:color w:val="C00000"/>
          <w:sz w:val="22"/>
          <w:szCs w:val="22"/>
        </w:rPr>
        <w:t>must</w:t>
      </w:r>
      <w:r w:rsidRPr="00175B4F">
        <w:rPr>
          <w:sz w:val="22"/>
          <w:szCs w:val="22"/>
        </w:rPr>
        <w:t xml:space="preserve"> have a first and last name, email, and may have </w:t>
      </w:r>
      <w:r w:rsidR="006A5F04">
        <w:rPr>
          <w:sz w:val="22"/>
          <w:szCs w:val="22"/>
        </w:rPr>
        <w:t>a</w:t>
      </w:r>
      <w:r w:rsidRPr="00175B4F">
        <w:rPr>
          <w:sz w:val="22"/>
          <w:szCs w:val="22"/>
        </w:rPr>
        <w:t xml:space="preserve"> </w:t>
      </w:r>
      <w:r w:rsidR="006A5F04">
        <w:rPr>
          <w:sz w:val="22"/>
          <w:szCs w:val="22"/>
        </w:rPr>
        <w:t>phone number</w:t>
      </w:r>
      <w:r w:rsidRPr="00175B4F">
        <w:rPr>
          <w:sz w:val="22"/>
          <w:szCs w:val="22"/>
        </w:rPr>
        <w:t>.</w:t>
      </w:r>
    </w:p>
    <w:p w14:paraId="0F0229DA" w14:textId="744E0CC1" w:rsidR="006238E7" w:rsidRDefault="006238E7" w:rsidP="00763969">
      <w:pPr>
        <w:pStyle w:val="CustomText1"/>
        <w:numPr>
          <w:ilvl w:val="1"/>
          <w:numId w:val="3"/>
        </w:numPr>
        <w:spacing w:before="0" w:after="0"/>
        <w:ind w:left="1418"/>
        <w:rPr>
          <w:sz w:val="22"/>
          <w:szCs w:val="22"/>
        </w:rPr>
      </w:pPr>
      <w:r>
        <w:rPr>
          <w:sz w:val="22"/>
          <w:szCs w:val="22"/>
        </w:rPr>
        <w:t xml:space="preserve">First name and last name </w:t>
      </w:r>
      <w:r w:rsidRPr="006B7BE1">
        <w:rPr>
          <w:color w:val="C00000"/>
          <w:sz w:val="22"/>
          <w:szCs w:val="22"/>
        </w:rPr>
        <w:t>must</w:t>
      </w:r>
      <w:r w:rsidRPr="006B7BE1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be between </w:t>
      </w:r>
      <w:r w:rsidR="5DB0DC9C" w:rsidRPr="5BED4178">
        <w:rPr>
          <w:sz w:val="22"/>
          <w:szCs w:val="22"/>
        </w:rPr>
        <w:t>4</w:t>
      </w:r>
      <w:r>
        <w:rPr>
          <w:sz w:val="22"/>
          <w:szCs w:val="22"/>
        </w:rPr>
        <w:t xml:space="preserve"> and </w:t>
      </w:r>
      <w:r w:rsidR="46449198" w:rsidRPr="515204C7">
        <w:rPr>
          <w:sz w:val="22"/>
          <w:szCs w:val="22"/>
        </w:rPr>
        <w:t>32</w:t>
      </w:r>
      <w:r>
        <w:rPr>
          <w:sz w:val="22"/>
          <w:szCs w:val="22"/>
        </w:rPr>
        <w:t xml:space="preserve"> symbols.</w:t>
      </w:r>
    </w:p>
    <w:p w14:paraId="610C4638" w14:textId="0F5998F5" w:rsidR="006238E7" w:rsidRDefault="006238E7" w:rsidP="00763969">
      <w:pPr>
        <w:pStyle w:val="CustomText1"/>
        <w:numPr>
          <w:ilvl w:val="1"/>
          <w:numId w:val="3"/>
        </w:numPr>
        <w:spacing w:before="0" w:after="0"/>
        <w:ind w:left="1418"/>
        <w:rPr>
          <w:sz w:val="22"/>
          <w:szCs w:val="22"/>
        </w:rPr>
      </w:pPr>
      <w:r>
        <w:rPr>
          <w:sz w:val="22"/>
          <w:szCs w:val="22"/>
        </w:rPr>
        <w:t xml:space="preserve">Email </w:t>
      </w:r>
      <w:r w:rsidRPr="006B7BE1">
        <w:rPr>
          <w:color w:val="C00000"/>
          <w:sz w:val="22"/>
          <w:szCs w:val="22"/>
        </w:rPr>
        <w:t>must</w:t>
      </w:r>
      <w:r w:rsidRPr="006B7BE1">
        <w:rPr>
          <w:sz w:val="22"/>
          <w:szCs w:val="22"/>
        </w:rPr>
        <w:t xml:space="preserve"> </w:t>
      </w:r>
      <w:r>
        <w:rPr>
          <w:sz w:val="22"/>
          <w:szCs w:val="22"/>
        </w:rPr>
        <w:t>be a valid email and unique in the system.</w:t>
      </w:r>
    </w:p>
    <w:p w14:paraId="28B57DEA" w14:textId="1F02320E" w:rsidR="006A5F04" w:rsidRDefault="006238E7" w:rsidP="00763969">
      <w:pPr>
        <w:pStyle w:val="Heading4"/>
        <w:numPr>
          <w:ilvl w:val="0"/>
          <w:numId w:val="3"/>
        </w:numPr>
        <w:spacing w:line="276" w:lineRule="auto"/>
        <w:ind w:left="851" w:hanging="283"/>
        <w:rPr>
          <w:rFonts w:ascii="Montserrat" w:hAnsi="Montserrat"/>
          <w:i w:val="0"/>
          <w:iCs w:val="0"/>
          <w:color w:val="auto"/>
        </w:rPr>
      </w:pPr>
      <w:r w:rsidRPr="00B528EF">
        <w:rPr>
          <w:rFonts w:ascii="Montserrat" w:hAnsi="Montserrat"/>
          <w:i w:val="0"/>
          <w:iCs w:val="0"/>
          <w:color w:val="auto"/>
        </w:rPr>
        <w:t xml:space="preserve">Each </w:t>
      </w:r>
      <w:r>
        <w:rPr>
          <w:rFonts w:ascii="Montserrat" w:hAnsi="Montserrat"/>
          <w:b/>
          <w:bCs/>
          <w:i w:val="0"/>
          <w:iCs w:val="0"/>
          <w:color w:val="auto"/>
        </w:rPr>
        <w:t>post</w:t>
      </w:r>
      <w:r w:rsidRPr="00B528EF">
        <w:rPr>
          <w:rFonts w:ascii="Montserrat" w:hAnsi="Montserrat"/>
          <w:i w:val="0"/>
          <w:iCs w:val="0"/>
          <w:color w:val="auto"/>
        </w:rPr>
        <w:t xml:space="preserve"> </w:t>
      </w:r>
      <w:r w:rsidRPr="00B528EF">
        <w:rPr>
          <w:rFonts w:ascii="Montserrat" w:eastAsiaTheme="minorHAnsi" w:hAnsi="Montserrat" w:cstheme="minorBidi"/>
          <w:i w:val="0"/>
          <w:iCs w:val="0"/>
          <w:color w:val="C00000"/>
        </w:rPr>
        <w:t>must</w:t>
      </w:r>
      <w:r w:rsidRPr="00B528EF">
        <w:rPr>
          <w:rFonts w:ascii="Montserrat" w:hAnsi="Montserrat"/>
          <w:i w:val="0"/>
          <w:iCs w:val="0"/>
          <w:color w:val="auto"/>
        </w:rPr>
        <w:t xml:space="preserve"> have a </w:t>
      </w:r>
      <w:r>
        <w:rPr>
          <w:rFonts w:ascii="Montserrat" w:hAnsi="Montserrat"/>
          <w:i w:val="0"/>
          <w:iCs w:val="0"/>
          <w:color w:val="auto"/>
        </w:rPr>
        <w:t>user</w:t>
      </w:r>
      <w:r w:rsidRPr="00B528EF">
        <w:rPr>
          <w:rFonts w:ascii="Montserrat" w:hAnsi="Montserrat"/>
          <w:i w:val="0"/>
          <w:iCs w:val="0"/>
          <w:color w:val="auto"/>
        </w:rPr>
        <w:t xml:space="preserve"> who </w:t>
      </w:r>
      <w:r>
        <w:rPr>
          <w:rFonts w:ascii="Montserrat" w:hAnsi="Montserrat"/>
          <w:i w:val="0"/>
          <w:iCs w:val="0"/>
          <w:color w:val="auto"/>
        </w:rPr>
        <w:t>created</w:t>
      </w:r>
      <w:r w:rsidRPr="00B528EF">
        <w:rPr>
          <w:rFonts w:ascii="Montserrat" w:hAnsi="Montserrat"/>
          <w:i w:val="0"/>
          <w:iCs w:val="0"/>
          <w:color w:val="auto"/>
        </w:rPr>
        <w:t xml:space="preserve"> it, </w:t>
      </w:r>
      <w:r w:rsidR="006A5F04">
        <w:rPr>
          <w:rFonts w:ascii="Montserrat" w:hAnsi="Montserrat"/>
          <w:i w:val="0"/>
          <w:iCs w:val="0"/>
          <w:color w:val="auto"/>
        </w:rPr>
        <w:t>a title, content, comments and how many likes it has received.</w:t>
      </w:r>
    </w:p>
    <w:p w14:paraId="6AFA269E" w14:textId="0EA70669" w:rsidR="006A5F04" w:rsidRPr="00FD7928" w:rsidRDefault="007663B6" w:rsidP="00763969">
      <w:pPr>
        <w:pStyle w:val="CustomText1"/>
        <w:numPr>
          <w:ilvl w:val="1"/>
          <w:numId w:val="3"/>
        </w:numPr>
        <w:spacing w:before="0" w:after="0"/>
        <w:ind w:left="1418"/>
        <w:rPr>
          <w:rStyle w:val="normaltextrun"/>
          <w:sz w:val="22"/>
          <w:szCs w:val="22"/>
        </w:rPr>
      </w:pPr>
      <w:r>
        <w:rPr>
          <w:rStyle w:val="normaltextrun"/>
          <w:color w:val="000000"/>
          <w:sz w:val="22"/>
          <w:szCs w:val="22"/>
          <w:shd w:val="clear" w:color="auto" w:fill="FFFFFF"/>
        </w:rPr>
        <w:t>The title</w:t>
      </w:r>
      <w:r w:rsidR="006A5F04">
        <w:rPr>
          <w:rStyle w:val="normaltextrun"/>
          <w:color w:val="000000"/>
          <w:sz w:val="22"/>
          <w:szCs w:val="22"/>
          <w:shd w:val="clear" w:color="auto" w:fill="FFFFFF"/>
        </w:rPr>
        <w:t xml:space="preserve"> </w:t>
      </w:r>
      <w:r w:rsidR="006A5F04">
        <w:rPr>
          <w:rStyle w:val="normaltextrun"/>
          <w:color w:val="C00000"/>
          <w:sz w:val="22"/>
          <w:szCs w:val="22"/>
          <w:shd w:val="clear" w:color="auto" w:fill="FFFFFF"/>
        </w:rPr>
        <w:t xml:space="preserve">must </w:t>
      </w:r>
      <w:r w:rsidR="006A5F04">
        <w:rPr>
          <w:rStyle w:val="normaltextrun"/>
          <w:color w:val="000000"/>
          <w:sz w:val="22"/>
          <w:szCs w:val="22"/>
          <w:shd w:val="clear" w:color="auto" w:fill="FFFFFF"/>
        </w:rPr>
        <w:t xml:space="preserve">be between </w:t>
      </w:r>
      <w:r w:rsidR="50B6BECC">
        <w:rPr>
          <w:rStyle w:val="normaltextrun"/>
          <w:color w:val="000000"/>
          <w:sz w:val="22"/>
          <w:szCs w:val="22"/>
          <w:shd w:val="clear" w:color="auto" w:fill="FFFFFF"/>
        </w:rPr>
        <w:t>16</w:t>
      </w:r>
      <w:r w:rsidR="006A5F04">
        <w:rPr>
          <w:rStyle w:val="normaltextrun"/>
          <w:color w:val="000000"/>
          <w:sz w:val="22"/>
          <w:szCs w:val="22"/>
          <w:shd w:val="clear" w:color="auto" w:fill="FFFFFF"/>
        </w:rPr>
        <w:t xml:space="preserve"> and </w:t>
      </w:r>
      <w:r w:rsidR="67045A30">
        <w:rPr>
          <w:rStyle w:val="normaltextrun"/>
          <w:color w:val="000000"/>
          <w:sz w:val="22"/>
          <w:szCs w:val="22"/>
          <w:shd w:val="clear" w:color="auto" w:fill="FFFFFF"/>
        </w:rPr>
        <w:t>64</w:t>
      </w:r>
      <w:r w:rsidR="006A5F04">
        <w:rPr>
          <w:rStyle w:val="normaltextrun"/>
          <w:color w:val="000000"/>
          <w:sz w:val="22"/>
          <w:szCs w:val="22"/>
          <w:shd w:val="clear" w:color="auto" w:fill="FFFFFF"/>
        </w:rPr>
        <w:t xml:space="preserve"> symbols.</w:t>
      </w:r>
    </w:p>
    <w:p w14:paraId="38ADADA8" w14:textId="67013650" w:rsidR="00FD7928" w:rsidRDefault="00FD7928" w:rsidP="00763969">
      <w:pPr>
        <w:pStyle w:val="CustomText1"/>
        <w:numPr>
          <w:ilvl w:val="1"/>
          <w:numId w:val="3"/>
        </w:numPr>
        <w:spacing w:before="0" w:after="0"/>
        <w:ind w:left="1418"/>
        <w:rPr>
          <w:sz w:val="22"/>
          <w:szCs w:val="22"/>
        </w:rPr>
      </w:pPr>
      <w:r w:rsidRPr="00FD7928">
        <w:rPr>
          <w:sz w:val="22"/>
          <w:szCs w:val="22"/>
        </w:rPr>
        <w:t>The content must be between 32 symbols and 8192 symbols.</w:t>
      </w:r>
    </w:p>
    <w:p w14:paraId="4F30B4BA" w14:textId="2A6DFE97" w:rsidR="006A5F04" w:rsidRPr="006A5F04" w:rsidRDefault="006A5F04" w:rsidP="00763969">
      <w:pPr>
        <w:pStyle w:val="CustomText1"/>
        <w:numPr>
          <w:ilvl w:val="1"/>
          <w:numId w:val="3"/>
        </w:numPr>
        <w:spacing w:before="0" w:after="0"/>
        <w:ind w:left="1418"/>
        <w:rPr>
          <w:sz w:val="22"/>
          <w:szCs w:val="22"/>
        </w:rPr>
      </w:pPr>
      <w:r>
        <w:rPr>
          <w:rStyle w:val="eop"/>
          <w:color w:val="000000"/>
          <w:sz w:val="22"/>
          <w:szCs w:val="22"/>
          <w:shd w:val="clear" w:color="auto" w:fill="FFFFFF"/>
        </w:rPr>
        <w:t xml:space="preserve">The post </w:t>
      </w:r>
      <w:r w:rsidRPr="008E454E">
        <w:rPr>
          <w:rStyle w:val="eop"/>
          <w:rFonts w:eastAsia="Montserrat"/>
          <w:color w:val="C00000"/>
          <w:sz w:val="22"/>
          <w:szCs w:val="22"/>
        </w:rPr>
        <w:t>must</w:t>
      </w:r>
      <w:r w:rsidRPr="006A5F04">
        <w:rPr>
          <w:rStyle w:val="eop"/>
          <w:color w:val="FF0000"/>
          <w:sz w:val="22"/>
          <w:szCs w:val="22"/>
          <w:shd w:val="clear" w:color="auto" w:fill="FFFFFF"/>
        </w:rPr>
        <w:t xml:space="preserve"> </w:t>
      </w:r>
      <w:r>
        <w:rPr>
          <w:rStyle w:val="eop"/>
          <w:color w:val="000000"/>
          <w:sz w:val="22"/>
          <w:szCs w:val="22"/>
          <w:shd w:val="clear" w:color="auto" w:fill="FFFFFF"/>
        </w:rPr>
        <w:t>have a user who created it.</w:t>
      </w:r>
    </w:p>
    <w:p w14:paraId="7295C9CF" w14:textId="614CCFE6" w:rsidR="6A5F0843" w:rsidRDefault="6A5F0843" w:rsidP="00763969">
      <w:pPr>
        <w:pStyle w:val="CustomText1"/>
        <w:numPr>
          <w:ilvl w:val="1"/>
          <w:numId w:val="3"/>
        </w:numPr>
        <w:spacing w:before="0" w:after="0"/>
        <w:ind w:left="1418"/>
        <w:rPr>
          <w:rStyle w:val="eop"/>
          <w:sz w:val="22"/>
          <w:szCs w:val="22"/>
        </w:rPr>
      </w:pPr>
      <w:r w:rsidRPr="3EE0ABD1">
        <w:rPr>
          <w:rStyle w:val="eop"/>
          <w:rFonts w:eastAsia="Montserrat"/>
          <w:color w:val="000000" w:themeColor="text1"/>
          <w:sz w:val="22"/>
          <w:szCs w:val="22"/>
        </w:rPr>
        <w:t xml:space="preserve">Other users </w:t>
      </w:r>
      <w:r w:rsidRPr="3EE0ABD1">
        <w:rPr>
          <w:rStyle w:val="eop"/>
          <w:rFonts w:eastAsia="Montserrat"/>
          <w:color w:val="C00000"/>
          <w:sz w:val="22"/>
          <w:szCs w:val="22"/>
        </w:rPr>
        <w:t xml:space="preserve">must </w:t>
      </w:r>
      <w:r w:rsidRPr="3EE0ABD1">
        <w:rPr>
          <w:rStyle w:val="eop"/>
          <w:rFonts w:eastAsia="Montserrat"/>
          <w:color w:val="000000" w:themeColor="text1"/>
          <w:sz w:val="22"/>
          <w:szCs w:val="22"/>
        </w:rPr>
        <w:t>be able to post replies.</w:t>
      </w:r>
    </w:p>
    <w:p w14:paraId="32B14268" w14:textId="77777777" w:rsidR="00BE3AAF" w:rsidRPr="006A6CA3" w:rsidRDefault="00BE3AAF" w:rsidP="002A65FA">
      <w:pPr>
        <w:pStyle w:val="Heading2"/>
      </w:pPr>
      <w:bookmarkStart w:id="3" w:name="general"/>
      <w:bookmarkEnd w:id="1"/>
      <w:r w:rsidRPr="006A6CA3">
        <w:t>Public Part</w:t>
      </w:r>
    </w:p>
    <w:p w14:paraId="17A9A790" w14:textId="1CADEB4E" w:rsidR="006A5F04" w:rsidRDefault="006A5F04" w:rsidP="006A5F04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bookmarkStart w:id="4" w:name="customers"/>
      <w:bookmarkEnd w:id="3"/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The public part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ccessible without authentication. 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5728C030" w14:textId="77777777" w:rsidR="006A5F04" w:rsidRDefault="006A5F04" w:rsidP="006A5F0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28DFE8D" w14:textId="5161DBC3" w:rsidR="006A5F04" w:rsidRDefault="006A5F04" w:rsidP="006A5F04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On the home page, anonymous users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presented with the core features of the platform as well as how many people are using it and how many posts have been created so far. 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32389804" w14:textId="77777777" w:rsidR="006A5F04" w:rsidRDefault="006A5F04" w:rsidP="006A5F0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7C6B4CBF" w14:textId="3DC01D4A" w:rsidR="006A5F04" w:rsidRDefault="006A5F04" w:rsidP="006A5F04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Anonymous users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register and log in. </w:t>
      </w:r>
    </w:p>
    <w:p w14:paraId="08FF9899" w14:textId="77777777" w:rsidR="006A5F04" w:rsidRDefault="006A5F04" w:rsidP="006A5F0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B6C404F" w14:textId="0E306C63" w:rsidR="006A5F04" w:rsidRDefault="006A5F04" w:rsidP="006A5F04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Anonymous users </w:t>
      </w:r>
      <w:r>
        <w:rPr>
          <w:rStyle w:val="normaltextrun"/>
          <w:rFonts w:ascii="Montserrat" w:eastAsiaTheme="majorEastAsia" w:hAnsi="Montserrat" w:cs="Segoe UI"/>
          <w:color w:val="FFC000"/>
          <w:sz w:val="22"/>
          <w:szCs w:val="22"/>
        </w:rPr>
        <w:t>should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see a list of the top 10 most commented posts and a list of the 10 most recently created posts.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72BAD6E5" w14:textId="77777777" w:rsidR="006A5F04" w:rsidRDefault="006A5F04" w:rsidP="006A5F04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E2F9B2B" w14:textId="77777777" w:rsidR="00BE3AAF" w:rsidRPr="00C472E2" w:rsidRDefault="00BE3AAF" w:rsidP="00E63751">
      <w:pPr>
        <w:pStyle w:val="Heading2"/>
      </w:pPr>
      <w:r w:rsidRPr="00C472E2">
        <w:t>Private part</w:t>
      </w:r>
    </w:p>
    <w:p w14:paraId="79CCDE79" w14:textId="588F5F5B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bookmarkStart w:id="5" w:name="employees"/>
      <w:bookmarkEnd w:id="4"/>
      <w:r>
        <w:rPr>
          <w:rStyle w:val="normaltextrun"/>
          <w:rFonts w:ascii="Montserrat" w:eastAsiaTheme="majorEastAsia" w:hAnsi="Montserrat" w:cs="Segoe UI"/>
          <w:sz w:val="22"/>
          <w:szCs w:val="22"/>
        </w:rPr>
        <w:t>Accessible only if the user is authenticated.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0F49FC9B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37FB9C6" w14:textId="66AB73E4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The user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log in and log out.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6F5B1345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606B77A" w14:textId="61B411F6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lastRenderedPageBreak/>
        <w:t xml:space="preserve">Users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browse posts created by the other users with an option to sort and filter them. </w:t>
      </w:r>
    </w:p>
    <w:p w14:paraId="0111F1D0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1AB96EEE" w14:textId="2A6E1531" w:rsidR="007663B6" w:rsidRDefault="007C59A8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>Users</w:t>
      </w:r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</w:t>
      </w:r>
      <w:r w:rsidR="007663B6"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view a single post including its title, content, comments, likes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>,</w:t>
      </w:r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etc. The details of the post and any available user actions (comment/like/edit) </w:t>
      </w:r>
      <w:r w:rsidR="007663B6">
        <w:rPr>
          <w:rStyle w:val="normaltextrun"/>
          <w:rFonts w:ascii="Montserrat" w:eastAsiaTheme="majorEastAsia" w:hAnsi="Montserrat" w:cs="Segoe UI"/>
          <w:color w:val="FFC000"/>
          <w:sz w:val="22"/>
          <w:szCs w:val="22"/>
        </w:rPr>
        <w:t>should</w:t>
      </w:r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presented on 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>the</w:t>
      </w:r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same page. </w:t>
      </w:r>
      <w:r w:rsidR="007663B6"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75562DBA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6E16F5C" w14:textId="296DAD47" w:rsidR="007663B6" w:rsidRDefault="007C59A8" w:rsidP="3EE0ABD1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 w:rsidRPr="3EE0ABD1">
        <w:rPr>
          <w:rStyle w:val="normaltextrun"/>
          <w:rFonts w:ascii="Montserrat" w:eastAsiaTheme="majorEastAsia" w:hAnsi="Montserrat" w:cs="Segoe UI"/>
          <w:sz w:val="22"/>
          <w:szCs w:val="22"/>
        </w:rPr>
        <w:t>Users</w:t>
      </w:r>
      <w:r w:rsidR="007663B6" w:rsidRPr="3EE0ABD1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</w:t>
      </w:r>
      <w:r w:rsidR="007663B6" w:rsidRPr="3EE0ABD1"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 w:rsidR="007663B6" w:rsidRPr="3EE0ABD1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update their profile information. Users </w:t>
      </w:r>
      <w:r w:rsidR="007663B6" w:rsidRPr="3EE0ABD1">
        <w:rPr>
          <w:rStyle w:val="normaltextrun"/>
          <w:rFonts w:ascii="Montserrat" w:eastAsiaTheme="majorEastAsia" w:hAnsi="Montserrat" w:cs="Segoe UI"/>
          <w:color w:val="FFC000" w:themeColor="accent4"/>
          <w:sz w:val="22"/>
          <w:szCs w:val="22"/>
        </w:rPr>
        <w:t>should not</w:t>
      </w:r>
      <w:r w:rsidR="007663B6" w:rsidRPr="3EE0ABD1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change their username once registered.</w:t>
      </w:r>
      <w:r w:rsidR="007663B6" w:rsidRPr="3EE0ABD1">
        <w:rPr>
          <w:rStyle w:val="eop"/>
          <w:rFonts w:ascii="Montserrat" w:eastAsiaTheme="majorEastAsia" w:hAnsi="Montserrat" w:cs="Segoe UI"/>
          <w:sz w:val="22"/>
          <w:szCs w:val="22"/>
        </w:rPr>
        <w:t xml:space="preserve"> Users </w:t>
      </w:r>
      <w:r w:rsidR="1FA112F9" w:rsidRPr="3EE0ABD1">
        <w:rPr>
          <w:rStyle w:val="eop"/>
          <w:rFonts w:ascii="Montserrat" w:eastAsiaTheme="majorEastAsia" w:hAnsi="Montserrat" w:cs="Segoe UI"/>
          <w:color w:val="00B050"/>
          <w:sz w:val="22"/>
          <w:szCs w:val="22"/>
        </w:rPr>
        <w:t>could</w:t>
      </w:r>
      <w:r w:rsidR="007663B6" w:rsidRPr="3EE0ABD1">
        <w:rPr>
          <w:rStyle w:val="eop"/>
          <w:rFonts w:ascii="Montserrat" w:eastAsiaTheme="majorEastAsia" w:hAnsi="Montserrat" w:cs="Segoe UI"/>
          <w:sz w:val="22"/>
          <w:szCs w:val="22"/>
        </w:rPr>
        <w:t xml:space="preserve"> upload a profile photo.</w:t>
      </w:r>
    </w:p>
    <w:p w14:paraId="1F1CC5F9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17A0087" w14:textId="60A95476" w:rsidR="007663B6" w:rsidRDefault="007C59A8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>Users</w:t>
      </w:r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</w:t>
      </w:r>
      <w:r w:rsidR="007663B6"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create a new post with at least </w:t>
      </w:r>
      <w:proofErr w:type="gramStart"/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>a title</w:t>
      </w:r>
      <w:proofErr w:type="gramEnd"/>
      <w:r w:rsidR="007663B6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and content.</w:t>
      </w:r>
      <w:r w:rsidR="007663B6"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24755A68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6073084B" w14:textId="451A0FDD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Each user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edit only personal posts or comments. 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13DF6116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38120980" w14:textId="51591AB6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Each user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view all their or any other user’s posts and comments (with the option to filter and sort them). </w:t>
      </w:r>
    </w:p>
    <w:p w14:paraId="62628A16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7034EB1" w14:textId="79586340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Each user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remove one or more of their own posts. Deleting a post </w:t>
      </w:r>
      <w:r>
        <w:rPr>
          <w:rStyle w:val="normaltextrun"/>
          <w:rFonts w:ascii="Montserrat" w:eastAsiaTheme="majorEastAsia" w:hAnsi="Montserrat" w:cs="Segoe UI"/>
          <w:color w:val="FFC000"/>
          <w:sz w:val="22"/>
          <w:szCs w:val="22"/>
        </w:rPr>
        <w:t>should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vailable while reading the details of an individual post or when browsing the list of all posts.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4EE498B8" w14:textId="77777777" w:rsidR="007663B6" w:rsidRDefault="007663B6" w:rsidP="3EE0ABD1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FFAAAC5" w14:textId="272222DB" w:rsidR="354CE81B" w:rsidRDefault="354CE81B" w:rsidP="3EE0ABD1">
      <w:pPr>
        <w:pStyle w:val="paragraph"/>
        <w:spacing w:before="0" w:beforeAutospacing="0" w:after="0" w:afterAutospacing="0"/>
        <w:rPr>
          <w:rStyle w:val="normaltextrun"/>
          <w:rFonts w:ascii="Montserrat" w:eastAsiaTheme="majorEastAsia" w:hAnsi="Montserrat" w:cs="Segoe UI"/>
          <w:sz w:val="22"/>
          <w:szCs w:val="22"/>
        </w:rPr>
      </w:pPr>
      <w:r w:rsidRPr="3EE0ABD1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Each user </w:t>
      </w:r>
      <w:r w:rsidRPr="3EE0ABD1"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 w:rsidRPr="3EE0ABD1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comment/reply to any other forum post.</w:t>
      </w:r>
    </w:p>
    <w:p w14:paraId="7F1428DB" w14:textId="7DD0DFDA" w:rsidR="3EE0ABD1" w:rsidRDefault="3EE0ABD1" w:rsidP="3EE0ABD1">
      <w:pPr>
        <w:pStyle w:val="paragraph"/>
        <w:spacing w:before="0" w:beforeAutospacing="0" w:after="0" w:afterAutospacing="0"/>
      </w:pPr>
    </w:p>
    <w:p w14:paraId="60CF5C49" w14:textId="0C2B2035" w:rsidR="00BE3AAF" w:rsidRDefault="00BE3AAF" w:rsidP="00E63751">
      <w:pPr>
        <w:pStyle w:val="Heading2"/>
      </w:pPr>
      <w:r w:rsidRPr="009346CE">
        <w:t>Administrative part</w:t>
      </w:r>
    </w:p>
    <w:p w14:paraId="6D7F4B8C" w14:textId="77777777" w:rsidR="007663B6" w:rsidRPr="007663B6" w:rsidRDefault="007663B6" w:rsidP="007663B6"/>
    <w:p w14:paraId="5F90BD30" w14:textId="30EF0252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bookmarkStart w:id="6" w:name="rest-api"/>
      <w:bookmarkEnd w:id="5"/>
      <w:r>
        <w:rPr>
          <w:rStyle w:val="normaltextrun"/>
          <w:rFonts w:ascii="Montserrat" w:eastAsiaTheme="majorEastAsia" w:hAnsi="Montserrat" w:cs="Segoe UI"/>
          <w:sz w:val="22"/>
          <w:szCs w:val="22"/>
        </w:rPr>
        <w:t>Accessible to users with administrative privileges.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5C38DAB4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4EB6C4E9" w14:textId="0035A0D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Admin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search for a user by their username, email, or display name. </w:t>
      </w:r>
    </w:p>
    <w:p w14:paraId="660C36D2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54ACFCC1" w14:textId="6FDE4802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Admin </w:t>
      </w:r>
      <w:r w:rsidRPr="002F6CCB"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 xml:space="preserve">must 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be able to block or unblock individual users. A blocked user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not be able to create posts or comments. 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 </w:t>
      </w:r>
    </w:p>
    <w:p w14:paraId="3D7D5C34" w14:textId="0D470AE3" w:rsidR="002F6CCB" w:rsidRDefault="002F6CCB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</w:p>
    <w:p w14:paraId="797971B1" w14:textId="2CC12312" w:rsidR="002F6CCB" w:rsidRPr="002F6CCB" w:rsidRDefault="002F6CCB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eop"/>
          <w:rFonts w:ascii="Montserrat" w:eastAsiaTheme="majorEastAsia" w:hAnsi="Montserrat" w:cs="Segoe UI"/>
          <w:sz w:val="22"/>
          <w:szCs w:val="22"/>
        </w:rPr>
        <w:t xml:space="preserve">Admin </w:t>
      </w:r>
      <w:r w:rsidRPr="002F6CCB">
        <w:rPr>
          <w:rStyle w:val="eop"/>
          <w:rFonts w:ascii="Montserrat" w:eastAsiaTheme="majorEastAsia" w:hAnsi="Montserrat" w:cs="Segoe UI"/>
          <w:color w:val="C00000"/>
          <w:sz w:val="22"/>
          <w:szCs w:val="22"/>
        </w:rPr>
        <w:t xml:space="preserve">must </w:t>
      </w:r>
      <w:r>
        <w:rPr>
          <w:rStyle w:val="eop"/>
          <w:rFonts w:ascii="Montserrat" w:eastAsiaTheme="majorEastAsia" w:hAnsi="Montserrat" w:cs="Segoe UI"/>
          <w:sz w:val="22"/>
          <w:szCs w:val="22"/>
        </w:rPr>
        <w:t>be able to delete any post.</w:t>
      </w:r>
    </w:p>
    <w:p w14:paraId="4543B3CE" w14:textId="77777777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0B69575A" w14:textId="1EFC8A8C" w:rsidR="007663B6" w:rsidRDefault="007663B6" w:rsidP="007663B6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sz w:val="22"/>
          <w:szCs w:val="22"/>
        </w:rPr>
      </w:pP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Admin </w:t>
      </w:r>
      <w:r>
        <w:rPr>
          <w:rStyle w:val="normaltextrun"/>
          <w:rFonts w:ascii="Montserrat" w:eastAsiaTheme="majorEastAsia" w:hAnsi="Montserrat" w:cs="Segoe UI"/>
          <w:color w:val="C00000"/>
          <w:sz w:val="22"/>
          <w:szCs w:val="22"/>
        </w:rPr>
        <w:t>must</w:t>
      </w:r>
      <w:r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 be able to view a list of all posts with an option to filter and sort them. </w:t>
      </w:r>
    </w:p>
    <w:p w14:paraId="7E380A14" w14:textId="23B37788" w:rsidR="007663B6" w:rsidRDefault="007663B6" w:rsidP="039E61D2">
      <w:pPr>
        <w:pStyle w:val="paragraph"/>
        <w:spacing w:before="0" w:beforeAutospacing="0" w:after="0" w:afterAutospacing="0"/>
        <w:textAlignment w:val="baseline"/>
        <w:rPr>
          <w:rStyle w:val="normaltextrun"/>
        </w:rPr>
      </w:pPr>
    </w:p>
    <w:p w14:paraId="39D083D9" w14:textId="659B4261" w:rsidR="007663B6" w:rsidRDefault="42D141A9" w:rsidP="039E61D2">
      <w:pPr>
        <w:pStyle w:val="Heading2"/>
        <w:rPr>
          <w:rFonts w:ascii="Montserrat" w:eastAsia="Montserrat" w:hAnsi="Montserrat" w:cs="Montserrat"/>
        </w:rPr>
      </w:pPr>
      <w:r w:rsidRPr="039E61D2">
        <w:rPr>
          <w:rFonts w:ascii="Montserrat" w:eastAsia="Montserrat" w:hAnsi="Montserrat" w:cs="Montserrat"/>
        </w:rPr>
        <w:t>Optional feature</w:t>
      </w:r>
    </w:p>
    <w:p w14:paraId="4BF78307" w14:textId="458544D1" w:rsidR="007663B6" w:rsidRDefault="42D141A9" w:rsidP="039E61D2">
      <w:pPr>
        <w:pStyle w:val="CustomText1"/>
        <w:ind w:left="0" w:firstLine="0"/>
        <w:rPr>
          <w:rFonts w:eastAsia="Montserrat" w:cs="Montserrat"/>
          <w:color w:val="000000" w:themeColor="text1"/>
          <w:sz w:val="22"/>
          <w:szCs w:val="22"/>
        </w:rPr>
      </w:pPr>
      <w:r w:rsidRPr="039E61D2">
        <w:rPr>
          <w:rFonts w:eastAsia="Montserrat" w:cs="Montserrat"/>
          <w:b/>
          <w:bCs/>
          <w:color w:val="000000" w:themeColor="text1"/>
          <w:sz w:val="22"/>
          <w:szCs w:val="22"/>
        </w:rPr>
        <w:t>Post Tags</w:t>
      </w:r>
      <w:r w:rsidRPr="039E61D2">
        <w:rPr>
          <w:rFonts w:eastAsia="Montserrat" w:cs="Montserrat"/>
          <w:color w:val="000000" w:themeColor="text1"/>
          <w:sz w:val="22"/>
          <w:szCs w:val="22"/>
        </w:rPr>
        <w:t xml:space="preserve"> – In order for the users to navigate easier and find certain topics faster, you can implement tags. A tag is </w:t>
      </w:r>
      <w:r w:rsidR="6F4AC7F2" w:rsidRPr="039E61D2">
        <w:rPr>
          <w:rFonts w:eastAsia="Montserrat" w:cs="Montserrat"/>
          <w:color w:val="000000" w:themeColor="text1"/>
          <w:sz w:val="22"/>
          <w:szCs w:val="22"/>
        </w:rPr>
        <w:t>additional</w:t>
      </w:r>
      <w:r w:rsidRPr="039E61D2">
        <w:rPr>
          <w:rFonts w:eastAsia="Montserrat" w:cs="Montserrat"/>
          <w:color w:val="000000" w:themeColor="text1"/>
          <w:sz w:val="22"/>
          <w:szCs w:val="22"/>
        </w:rPr>
        <w:t xml:space="preserve"> information that can be put under each post</w:t>
      </w:r>
      <w:r w:rsidR="03AF5AB4" w:rsidRPr="039E61D2">
        <w:rPr>
          <w:rFonts w:eastAsia="Montserrat" w:cs="Montserrat"/>
          <w:color w:val="000000" w:themeColor="text1"/>
          <w:sz w:val="22"/>
          <w:szCs w:val="22"/>
        </w:rPr>
        <w:t xml:space="preserve"> after creating the post. </w:t>
      </w:r>
      <w:r w:rsidR="637095F6" w:rsidRPr="039E61D2">
        <w:rPr>
          <w:rFonts w:eastAsia="Montserrat" w:cs="Montserrat"/>
          <w:color w:val="000000" w:themeColor="text1"/>
          <w:sz w:val="22"/>
          <w:szCs w:val="22"/>
        </w:rPr>
        <w:t>The process of adding a tag/s to a post is as follows</w:t>
      </w:r>
      <w:r w:rsidR="74CAA56C" w:rsidRPr="039E61D2">
        <w:rPr>
          <w:rFonts w:eastAsia="Montserrat" w:cs="Montserrat"/>
          <w:color w:val="000000" w:themeColor="text1"/>
          <w:sz w:val="22"/>
          <w:szCs w:val="22"/>
        </w:rPr>
        <w:t>:</w:t>
      </w:r>
      <w:r w:rsidR="637095F6" w:rsidRPr="039E61D2">
        <w:rPr>
          <w:rFonts w:eastAsia="Montserrat" w:cs="Montserrat"/>
          <w:color w:val="000000" w:themeColor="text1"/>
          <w:sz w:val="22"/>
          <w:szCs w:val="22"/>
        </w:rPr>
        <w:t xml:space="preserve"> </w:t>
      </w:r>
      <w:r w:rsidR="6C23AAD1" w:rsidRPr="039E61D2">
        <w:rPr>
          <w:rFonts w:eastAsia="Montserrat" w:cs="Montserrat"/>
          <w:color w:val="000000" w:themeColor="text1"/>
          <w:sz w:val="22"/>
          <w:szCs w:val="22"/>
        </w:rPr>
        <w:t>The u</w:t>
      </w:r>
      <w:r w:rsidR="637095F6" w:rsidRPr="039E61D2">
        <w:rPr>
          <w:rFonts w:eastAsia="Montserrat" w:cs="Montserrat"/>
          <w:color w:val="000000" w:themeColor="text1"/>
          <w:sz w:val="22"/>
          <w:szCs w:val="22"/>
        </w:rPr>
        <w:t xml:space="preserve">ser creates a </w:t>
      </w:r>
      <w:r w:rsidR="2C92FB32" w:rsidRPr="039E61D2">
        <w:rPr>
          <w:rFonts w:eastAsia="Montserrat" w:cs="Montserrat"/>
          <w:color w:val="000000" w:themeColor="text1"/>
          <w:sz w:val="22"/>
          <w:szCs w:val="22"/>
        </w:rPr>
        <w:t>post, then</w:t>
      </w:r>
      <w:r w:rsidR="5B6E215C" w:rsidRPr="039E61D2">
        <w:rPr>
          <w:rFonts w:eastAsia="Montserrat" w:cs="Montserrat"/>
          <w:color w:val="000000" w:themeColor="text1"/>
          <w:sz w:val="22"/>
          <w:szCs w:val="22"/>
        </w:rPr>
        <w:t xml:space="preserve"> proceeds to edit the post</w:t>
      </w:r>
      <w:r w:rsidR="2C63F057" w:rsidRPr="039E61D2">
        <w:rPr>
          <w:rFonts w:eastAsia="Montserrat" w:cs="Montserrat"/>
          <w:color w:val="000000" w:themeColor="text1"/>
          <w:sz w:val="22"/>
          <w:szCs w:val="22"/>
        </w:rPr>
        <w:t xml:space="preserve">, once on the edit post page, the user can add a tag/s under it. </w:t>
      </w:r>
      <w:r w:rsidR="09AE806E" w:rsidRPr="039E61D2">
        <w:rPr>
          <w:rFonts w:eastAsia="Montserrat" w:cs="Montserrat"/>
          <w:color w:val="000000" w:themeColor="text1"/>
          <w:sz w:val="22"/>
          <w:szCs w:val="22"/>
        </w:rPr>
        <w:t>If the tag does not e</w:t>
      </w:r>
      <w:r w:rsidR="6557C29D" w:rsidRPr="039E61D2">
        <w:rPr>
          <w:rFonts w:eastAsia="Montserrat" w:cs="Montserrat"/>
          <w:color w:val="000000" w:themeColor="text1"/>
          <w:sz w:val="22"/>
          <w:szCs w:val="22"/>
        </w:rPr>
        <w:t xml:space="preserve">xist, a new one </w:t>
      </w:r>
      <w:r w:rsidR="6557C29D" w:rsidRPr="039E61D2">
        <w:rPr>
          <w:rFonts w:eastAsia="Montserrat" w:cs="Montserrat"/>
          <w:color w:val="C00000"/>
          <w:sz w:val="22"/>
          <w:szCs w:val="22"/>
        </w:rPr>
        <w:t xml:space="preserve">must </w:t>
      </w:r>
      <w:r w:rsidR="6557C29D" w:rsidRPr="039E61D2">
        <w:rPr>
          <w:rFonts w:eastAsia="Montserrat" w:cs="Montserrat"/>
          <w:color w:val="000000" w:themeColor="text1"/>
          <w:sz w:val="22"/>
          <w:szCs w:val="22"/>
        </w:rPr>
        <w:t xml:space="preserve">be added to the database. If the tag </w:t>
      </w:r>
      <w:r w:rsidR="5F755E5B" w:rsidRPr="039E61D2">
        <w:rPr>
          <w:rFonts w:eastAsia="Montserrat" w:cs="Montserrat"/>
          <w:color w:val="000000" w:themeColor="text1"/>
          <w:sz w:val="22"/>
          <w:szCs w:val="22"/>
        </w:rPr>
        <w:t xml:space="preserve">exists, a new one </w:t>
      </w:r>
      <w:r w:rsidR="5F755E5B" w:rsidRPr="039E61D2">
        <w:rPr>
          <w:rFonts w:eastAsia="Montserrat" w:cs="Montserrat"/>
          <w:color w:val="C00000"/>
          <w:sz w:val="22"/>
          <w:szCs w:val="22"/>
        </w:rPr>
        <w:t xml:space="preserve">must not </w:t>
      </w:r>
      <w:r w:rsidR="5F755E5B" w:rsidRPr="039E61D2">
        <w:rPr>
          <w:rFonts w:eastAsia="Montserrat" w:cs="Montserrat"/>
          <w:color w:val="000000" w:themeColor="text1"/>
          <w:sz w:val="22"/>
          <w:szCs w:val="22"/>
        </w:rPr>
        <w:t xml:space="preserve">be created, the </w:t>
      </w:r>
      <w:r w:rsidR="178DD143" w:rsidRPr="039E61D2">
        <w:rPr>
          <w:rFonts w:eastAsia="Montserrat" w:cs="Montserrat"/>
          <w:color w:val="000000" w:themeColor="text1"/>
          <w:sz w:val="22"/>
          <w:szCs w:val="22"/>
        </w:rPr>
        <w:t xml:space="preserve">one </w:t>
      </w:r>
      <w:r w:rsidR="5F755E5B" w:rsidRPr="039E61D2">
        <w:rPr>
          <w:rFonts w:eastAsia="Montserrat" w:cs="Montserrat"/>
          <w:color w:val="000000" w:themeColor="text1"/>
          <w:sz w:val="22"/>
          <w:szCs w:val="22"/>
        </w:rPr>
        <w:t xml:space="preserve">already in the database </w:t>
      </w:r>
      <w:r w:rsidR="5F755E5B" w:rsidRPr="039E61D2">
        <w:rPr>
          <w:rFonts w:eastAsia="Montserrat" w:cs="Montserrat"/>
          <w:color w:val="C00000"/>
          <w:sz w:val="22"/>
          <w:szCs w:val="22"/>
        </w:rPr>
        <w:t xml:space="preserve">must </w:t>
      </w:r>
      <w:r w:rsidR="5F755E5B" w:rsidRPr="039E61D2">
        <w:rPr>
          <w:rFonts w:eastAsia="Montserrat" w:cs="Montserrat"/>
          <w:color w:val="000000" w:themeColor="text1"/>
          <w:sz w:val="22"/>
          <w:szCs w:val="22"/>
        </w:rPr>
        <w:t xml:space="preserve">be reused. </w:t>
      </w:r>
      <w:r w:rsidR="680DF83A" w:rsidRPr="039E61D2">
        <w:rPr>
          <w:rFonts w:eastAsia="Montserrat" w:cs="Montserrat"/>
          <w:color w:val="000000" w:themeColor="text1"/>
          <w:sz w:val="22"/>
          <w:szCs w:val="22"/>
        </w:rPr>
        <w:t xml:space="preserve">All tags </w:t>
      </w:r>
      <w:r w:rsidR="680DF83A" w:rsidRPr="039E61D2">
        <w:rPr>
          <w:rFonts w:eastAsia="Montserrat" w:cs="Montserrat"/>
          <w:color w:val="FFC000" w:themeColor="accent4"/>
          <w:sz w:val="22"/>
          <w:szCs w:val="22"/>
        </w:rPr>
        <w:t xml:space="preserve">should </w:t>
      </w:r>
      <w:r w:rsidR="680DF83A" w:rsidRPr="039E61D2">
        <w:rPr>
          <w:rFonts w:eastAsia="Montserrat" w:cs="Montserrat"/>
          <w:color w:val="000000" w:themeColor="text1"/>
          <w:sz w:val="22"/>
          <w:szCs w:val="22"/>
        </w:rPr>
        <w:t>be lowercase only.</w:t>
      </w:r>
    </w:p>
    <w:p w14:paraId="0ED09D91" w14:textId="5DE09F21" w:rsidR="007663B6" w:rsidRDefault="3F428C3C" w:rsidP="039E61D2">
      <w:pPr>
        <w:pStyle w:val="CustomText1"/>
        <w:ind w:left="0" w:firstLine="0"/>
        <w:rPr>
          <w:rFonts w:eastAsia="Montserrat" w:cs="Montserrat"/>
          <w:color w:val="000000" w:themeColor="text1"/>
          <w:sz w:val="22"/>
          <w:szCs w:val="22"/>
        </w:rPr>
      </w:pPr>
      <w:r w:rsidRPr="3920E827">
        <w:rPr>
          <w:rFonts w:eastAsia="Montserrat" w:cs="Montserrat"/>
          <w:color w:val="000000" w:themeColor="text1"/>
          <w:sz w:val="22"/>
          <w:szCs w:val="22"/>
        </w:rPr>
        <w:lastRenderedPageBreak/>
        <w:t xml:space="preserve">After the post is tagged, other users can find it by typing in the tag in the search bar. </w:t>
      </w:r>
      <w:r w:rsidR="29DCC595" w:rsidRPr="3920E827">
        <w:rPr>
          <w:rFonts w:eastAsia="Montserrat" w:cs="Montserrat"/>
          <w:color w:val="000000" w:themeColor="text1"/>
          <w:sz w:val="22"/>
          <w:szCs w:val="22"/>
        </w:rPr>
        <w:t>For e</w:t>
      </w:r>
      <w:r w:rsidRPr="3920E827">
        <w:rPr>
          <w:rFonts w:eastAsia="Montserrat" w:cs="Montserrat"/>
          <w:color w:val="000000" w:themeColor="text1"/>
          <w:sz w:val="22"/>
          <w:szCs w:val="22"/>
        </w:rPr>
        <w:t>xample</w:t>
      </w:r>
      <w:r w:rsidR="05ACB495" w:rsidRPr="3920E827">
        <w:rPr>
          <w:rFonts w:eastAsia="Montserrat" w:cs="Montserrat"/>
          <w:color w:val="000000" w:themeColor="text1"/>
          <w:sz w:val="22"/>
          <w:szCs w:val="22"/>
        </w:rPr>
        <w:t>: your</w:t>
      </w:r>
      <w:r w:rsidR="7780DB09" w:rsidRPr="3920E827">
        <w:rPr>
          <w:rFonts w:eastAsia="Montserrat" w:cs="Montserrat"/>
          <w:color w:val="000000" w:themeColor="text1"/>
          <w:sz w:val="22"/>
          <w:szCs w:val="22"/>
        </w:rPr>
        <w:t xml:space="preserve"> forum is about cars, a post is marked with the tags: “</w:t>
      </w:r>
      <w:proofErr w:type="spellStart"/>
      <w:r w:rsidR="3D3CA9D0" w:rsidRPr="3920E827">
        <w:rPr>
          <w:rFonts w:eastAsia="Montserrat" w:cs="Montserrat"/>
          <w:color w:val="000000" w:themeColor="text1"/>
          <w:sz w:val="22"/>
          <w:szCs w:val="22"/>
        </w:rPr>
        <w:t>mercedes</w:t>
      </w:r>
      <w:proofErr w:type="spellEnd"/>
      <w:r w:rsidR="5FE1E089" w:rsidRPr="3920E827">
        <w:rPr>
          <w:rFonts w:eastAsia="Montserrat" w:cs="Montserrat"/>
          <w:color w:val="000000" w:themeColor="text1"/>
          <w:sz w:val="22"/>
          <w:szCs w:val="22"/>
        </w:rPr>
        <w:t>” and</w:t>
      </w:r>
      <w:r w:rsidR="7780DB09" w:rsidRPr="3920E827">
        <w:rPr>
          <w:rFonts w:eastAsia="Montserrat" w:cs="Montserrat"/>
          <w:color w:val="000000" w:themeColor="text1"/>
          <w:sz w:val="22"/>
          <w:szCs w:val="22"/>
        </w:rPr>
        <w:t xml:space="preserve"> </w:t>
      </w:r>
      <w:r w:rsidR="77FE64A6" w:rsidRPr="3920E827">
        <w:rPr>
          <w:rFonts w:eastAsia="Montserrat" w:cs="Montserrat"/>
          <w:color w:val="000000" w:themeColor="text1"/>
          <w:sz w:val="22"/>
          <w:szCs w:val="22"/>
        </w:rPr>
        <w:t>“</w:t>
      </w:r>
      <w:r w:rsidR="45159520" w:rsidRPr="3920E827">
        <w:rPr>
          <w:rFonts w:eastAsia="Montserrat" w:cs="Montserrat"/>
          <w:color w:val="000000" w:themeColor="text1"/>
          <w:sz w:val="22"/>
          <w:szCs w:val="22"/>
        </w:rPr>
        <w:t>tuning</w:t>
      </w:r>
      <w:r w:rsidR="7639B239" w:rsidRPr="3920E827">
        <w:rPr>
          <w:rFonts w:eastAsia="Montserrat" w:cs="Montserrat"/>
          <w:color w:val="000000" w:themeColor="text1"/>
          <w:sz w:val="22"/>
          <w:szCs w:val="22"/>
        </w:rPr>
        <w:t>,”</w:t>
      </w:r>
      <w:r w:rsidR="7780DB09" w:rsidRPr="3920E827">
        <w:rPr>
          <w:rFonts w:eastAsia="Montserrat" w:cs="Montserrat"/>
          <w:color w:val="000000" w:themeColor="text1"/>
          <w:sz w:val="22"/>
          <w:szCs w:val="22"/>
        </w:rPr>
        <w:t xml:space="preserve"> when “</w:t>
      </w:r>
      <w:proofErr w:type="spellStart"/>
      <w:r w:rsidR="42F6BEBB" w:rsidRPr="3920E827">
        <w:rPr>
          <w:rFonts w:eastAsia="Montserrat" w:cs="Montserrat"/>
          <w:color w:val="000000" w:themeColor="text1"/>
          <w:sz w:val="22"/>
          <w:szCs w:val="22"/>
        </w:rPr>
        <w:t>mercedes</w:t>
      </w:r>
      <w:proofErr w:type="spellEnd"/>
      <w:r w:rsidR="7780DB09" w:rsidRPr="3920E827">
        <w:rPr>
          <w:rFonts w:eastAsia="Montserrat" w:cs="Montserrat"/>
          <w:color w:val="000000" w:themeColor="text1"/>
          <w:sz w:val="22"/>
          <w:szCs w:val="22"/>
        </w:rPr>
        <w:t>” is typed in the search bar, all posts that are tagged</w:t>
      </w:r>
      <w:r w:rsidR="291DEAB5" w:rsidRPr="3920E827">
        <w:rPr>
          <w:rFonts w:eastAsia="Montserrat" w:cs="Montserrat"/>
          <w:color w:val="000000" w:themeColor="text1"/>
          <w:sz w:val="22"/>
          <w:szCs w:val="22"/>
        </w:rPr>
        <w:t xml:space="preserve"> with</w:t>
      </w:r>
      <w:r w:rsidR="7780DB09" w:rsidRPr="3920E827">
        <w:rPr>
          <w:rFonts w:eastAsia="Montserrat" w:cs="Montserrat"/>
          <w:color w:val="000000" w:themeColor="text1"/>
          <w:sz w:val="22"/>
          <w:szCs w:val="22"/>
        </w:rPr>
        <w:t xml:space="preserve"> “</w:t>
      </w:r>
      <w:proofErr w:type="spellStart"/>
      <w:r w:rsidR="780C5DF5" w:rsidRPr="3920E827">
        <w:rPr>
          <w:rFonts w:eastAsia="Montserrat" w:cs="Montserrat"/>
          <w:color w:val="000000" w:themeColor="text1"/>
          <w:sz w:val="22"/>
          <w:szCs w:val="22"/>
        </w:rPr>
        <w:t>m</w:t>
      </w:r>
      <w:r w:rsidR="7780DB09" w:rsidRPr="3920E827">
        <w:rPr>
          <w:rFonts w:eastAsia="Montserrat" w:cs="Montserrat"/>
          <w:color w:val="000000" w:themeColor="text1"/>
          <w:sz w:val="22"/>
          <w:szCs w:val="22"/>
        </w:rPr>
        <w:t>ercedes</w:t>
      </w:r>
      <w:proofErr w:type="spellEnd"/>
      <w:r w:rsidR="7780DB09" w:rsidRPr="3920E827">
        <w:rPr>
          <w:rFonts w:eastAsia="Montserrat" w:cs="Montserrat"/>
          <w:color w:val="000000" w:themeColor="text1"/>
          <w:sz w:val="22"/>
          <w:szCs w:val="22"/>
        </w:rPr>
        <w:t xml:space="preserve">” should appear </w:t>
      </w:r>
      <w:r w:rsidR="0B0DD0DC" w:rsidRPr="3920E827">
        <w:rPr>
          <w:rFonts w:eastAsia="Montserrat" w:cs="Montserrat"/>
          <w:color w:val="000000" w:themeColor="text1"/>
          <w:sz w:val="22"/>
          <w:szCs w:val="22"/>
        </w:rPr>
        <w:t xml:space="preserve">in the front-end. </w:t>
      </w:r>
    </w:p>
    <w:p w14:paraId="60A46D28" w14:textId="382167B5" w:rsidR="007663B6" w:rsidRDefault="721D05B1" w:rsidP="039E61D2">
      <w:pPr>
        <w:pStyle w:val="CustomText1"/>
        <w:ind w:left="0" w:firstLine="0"/>
        <w:rPr>
          <w:rFonts w:eastAsia="Montserrat" w:cs="Montserrat"/>
          <w:color w:val="000000" w:themeColor="text1"/>
          <w:sz w:val="22"/>
          <w:szCs w:val="22"/>
        </w:rPr>
      </w:pPr>
      <w:r w:rsidRPr="039E61D2">
        <w:rPr>
          <w:rFonts w:eastAsia="Montserrat" w:cs="Montserrat"/>
          <w:color w:val="000000" w:themeColor="text1"/>
          <w:sz w:val="22"/>
          <w:szCs w:val="22"/>
        </w:rPr>
        <w:t xml:space="preserve">A User </w:t>
      </w:r>
      <w:r w:rsidR="78839C15" w:rsidRPr="039E61D2">
        <w:rPr>
          <w:rFonts w:eastAsia="Montserrat" w:cs="Montserrat"/>
          <w:color w:val="C00000"/>
          <w:sz w:val="22"/>
          <w:szCs w:val="22"/>
        </w:rPr>
        <w:t xml:space="preserve">must </w:t>
      </w:r>
      <w:r w:rsidR="78839C15" w:rsidRPr="039E61D2">
        <w:rPr>
          <w:rFonts w:eastAsia="Montserrat" w:cs="Montserrat"/>
          <w:color w:val="000000" w:themeColor="text1"/>
          <w:sz w:val="22"/>
          <w:szCs w:val="22"/>
        </w:rPr>
        <w:t xml:space="preserve">be able to </w:t>
      </w:r>
      <w:r w:rsidRPr="039E61D2">
        <w:rPr>
          <w:rFonts w:eastAsia="Montserrat" w:cs="Montserrat"/>
          <w:color w:val="000000" w:themeColor="text1"/>
          <w:sz w:val="22"/>
          <w:szCs w:val="22"/>
        </w:rPr>
        <w:t xml:space="preserve">add/remove/edit tags only on its own posts. Admins </w:t>
      </w:r>
      <w:r w:rsidR="4953E02F" w:rsidRPr="039E61D2">
        <w:rPr>
          <w:rFonts w:eastAsia="Montserrat" w:cs="Montserrat"/>
          <w:color w:val="C00000"/>
          <w:sz w:val="22"/>
          <w:szCs w:val="22"/>
        </w:rPr>
        <w:t xml:space="preserve">must </w:t>
      </w:r>
      <w:r w:rsidR="4953E02F" w:rsidRPr="039E61D2">
        <w:rPr>
          <w:rFonts w:eastAsia="Montserrat" w:cs="Montserrat"/>
          <w:color w:val="000000" w:themeColor="text1"/>
          <w:sz w:val="22"/>
          <w:szCs w:val="22"/>
        </w:rPr>
        <w:t xml:space="preserve">be able to </w:t>
      </w:r>
      <w:r w:rsidRPr="039E61D2">
        <w:rPr>
          <w:rFonts w:eastAsia="Montserrat" w:cs="Montserrat"/>
          <w:color w:val="000000" w:themeColor="text1"/>
          <w:sz w:val="22"/>
          <w:szCs w:val="22"/>
        </w:rPr>
        <w:t xml:space="preserve">add/remove/edit tags on all posts. </w:t>
      </w:r>
    </w:p>
    <w:p w14:paraId="5C4B0BE4" w14:textId="38428432" w:rsidR="00BE3AAF" w:rsidRDefault="00FD7928" w:rsidP="00E46C78">
      <w:pPr>
        <w:pStyle w:val="Heading2"/>
      </w:pPr>
      <w:r>
        <w:t>Firebase Realtime Database</w:t>
      </w:r>
    </w:p>
    <w:p w14:paraId="0BBB097E" w14:textId="77777777" w:rsidR="002F6CCB" w:rsidRPr="002F6CCB" w:rsidRDefault="002F6CCB" w:rsidP="002F6CCB"/>
    <w:bookmarkEnd w:id="6"/>
    <w:p w14:paraId="7F9EB42E" w14:textId="474277EB" w:rsidR="003BF828" w:rsidRPr="00FD7928" w:rsidRDefault="00FD7928" w:rsidP="00FD7928">
      <w:p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All data should be stored in the document (NoSQL) database hosted by Google Firebase. You must think of a way to organize your documents </w:t>
      </w:r>
      <w:r w:rsidR="00A77BDB">
        <w:rPr>
          <w:rFonts w:eastAsiaTheme="minorEastAsia"/>
        </w:rPr>
        <w:t>to</w:t>
      </w:r>
      <w:r>
        <w:rPr>
          <w:rFonts w:eastAsiaTheme="minorEastAsia"/>
        </w:rPr>
        <w:t xml:space="preserve"> achieve the functionalities described above.</w:t>
      </w:r>
    </w:p>
    <w:p w14:paraId="55BDA92A" w14:textId="77777777" w:rsidR="00BE3AAF" w:rsidRPr="00C62620" w:rsidRDefault="00BE3AAF" w:rsidP="008B6792">
      <w:pPr>
        <w:pStyle w:val="Heading1"/>
        <w:spacing w:after="240"/>
      </w:pPr>
      <w:r w:rsidRPr="00C62620">
        <w:t>Use Case</w:t>
      </w:r>
      <w:r>
        <w:t>s</w:t>
      </w:r>
    </w:p>
    <w:p w14:paraId="62F65364" w14:textId="7A64845A" w:rsidR="00CF1CDC" w:rsidRDefault="00CF1CDC" w:rsidP="00CF1CDC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color w:val="2F5496"/>
          <w:sz w:val="26"/>
          <w:szCs w:val="26"/>
        </w:rPr>
      </w:pPr>
      <w:r>
        <w:rPr>
          <w:rStyle w:val="normaltextrun"/>
          <w:rFonts w:ascii="Montserrat" w:eastAsiaTheme="majorEastAsia" w:hAnsi="Montserrat" w:cs="Segoe UI"/>
          <w:color w:val="2F5496"/>
          <w:sz w:val="26"/>
          <w:szCs w:val="26"/>
        </w:rPr>
        <w:t>Scenario 1</w:t>
      </w:r>
      <w:r>
        <w:rPr>
          <w:rStyle w:val="eop"/>
          <w:rFonts w:ascii="Montserrat" w:eastAsiaTheme="majorEastAsia" w:hAnsi="Montserrat" w:cs="Segoe UI"/>
          <w:color w:val="2F5496"/>
          <w:sz w:val="26"/>
          <w:szCs w:val="26"/>
        </w:rPr>
        <w:t> </w:t>
      </w:r>
    </w:p>
    <w:p w14:paraId="7D365A0B" w14:textId="77777777" w:rsidR="00CF1CDC" w:rsidRDefault="00CF1CDC" w:rsidP="00CF1CD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2F5496"/>
          <w:sz w:val="18"/>
          <w:szCs w:val="18"/>
        </w:rPr>
      </w:pPr>
    </w:p>
    <w:p w14:paraId="1EEA0F27" w14:textId="258E158D" w:rsidR="00CF1CDC" w:rsidRDefault="293845B7" w:rsidP="293845B7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Montserrat" w:eastAsiaTheme="majorEastAsia" w:hAnsi="Montserrat" w:cs="Segoe UI"/>
          <w:sz w:val="22"/>
          <w:szCs w:val="22"/>
        </w:rPr>
      </w:pPr>
      <w:r w:rsidRPr="293845B7">
        <w:rPr>
          <w:rStyle w:val="normaltextrun"/>
          <w:rFonts w:ascii="Montserrat" w:eastAsiaTheme="majorEastAsia" w:hAnsi="Montserrat" w:cs="Segoe UI"/>
          <w:sz w:val="22"/>
          <w:szCs w:val="22"/>
        </w:rPr>
        <w:t xml:space="preserve">A friend of Pavel’s told him about this amazing forum, where lots of people share their ideas and perspectives on the crypto/stock market. Pavel enters the website and sees a feed of posts. He can sort them by most liked or newest. He can also filter them by a certain word/s. He is an anonymous user so he cannot create a post yet. He registers and then logs in to the forum. He can now start sharing his ideas with his buddy crypto “holders.” </w:t>
      </w:r>
    </w:p>
    <w:p w14:paraId="71F35339" w14:textId="1ECCAE17" w:rsidR="007C59A8" w:rsidRDefault="007C59A8" w:rsidP="00CF1CDC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Montserrat" w:eastAsiaTheme="majorEastAsia" w:hAnsi="Montserrat" w:cs="Segoe UI"/>
          <w:sz w:val="22"/>
          <w:szCs w:val="22"/>
        </w:rPr>
      </w:pPr>
    </w:p>
    <w:p w14:paraId="4201C2CF" w14:textId="5C85515A" w:rsidR="007C59A8" w:rsidRDefault="007C59A8" w:rsidP="007C59A8">
      <w:pPr>
        <w:pStyle w:val="paragraph"/>
        <w:spacing w:before="0" w:beforeAutospacing="0" w:after="0" w:afterAutospacing="0"/>
        <w:textAlignment w:val="baseline"/>
        <w:rPr>
          <w:rStyle w:val="eop"/>
          <w:rFonts w:ascii="Montserrat" w:eastAsiaTheme="majorEastAsia" w:hAnsi="Montserrat" w:cs="Segoe UI"/>
          <w:color w:val="2F5496"/>
          <w:sz w:val="26"/>
          <w:szCs w:val="26"/>
        </w:rPr>
      </w:pPr>
      <w:r>
        <w:rPr>
          <w:rStyle w:val="normaltextrun"/>
          <w:rFonts w:ascii="Montserrat" w:eastAsiaTheme="majorEastAsia" w:hAnsi="Montserrat" w:cs="Segoe UI"/>
          <w:color w:val="2F5496"/>
          <w:sz w:val="26"/>
          <w:szCs w:val="26"/>
        </w:rPr>
        <w:t>Scenario 2</w:t>
      </w:r>
      <w:r>
        <w:rPr>
          <w:rStyle w:val="eop"/>
          <w:rFonts w:ascii="Montserrat" w:eastAsiaTheme="majorEastAsia" w:hAnsi="Montserrat" w:cs="Segoe UI"/>
          <w:color w:val="2F5496"/>
          <w:sz w:val="26"/>
          <w:szCs w:val="26"/>
        </w:rPr>
        <w:t> </w:t>
      </w:r>
    </w:p>
    <w:p w14:paraId="2D3F6FEA" w14:textId="77777777" w:rsidR="007C59A8" w:rsidRDefault="007C59A8" w:rsidP="00CF1CD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</w:p>
    <w:p w14:paraId="2639EE34" w14:textId="0D2C1CA4" w:rsidR="00CF1CDC" w:rsidRPr="00CF1CDC" w:rsidRDefault="007C59A8" w:rsidP="00CF1CDC">
      <w:r>
        <w:t xml:space="preserve">Your forum has accumulated thousands of new users. Most of them are proactively helpful and positive, but some of them started posting spam </w:t>
      </w:r>
      <w:r w:rsidR="002F6CCB">
        <w:t>or/</w:t>
      </w:r>
      <w:r>
        <w:t xml:space="preserve">and irrelevant </w:t>
      </w:r>
      <w:r w:rsidR="002F6CCB">
        <w:t xml:space="preserve">information </w:t>
      </w:r>
      <w:r>
        <w:t xml:space="preserve">to the forum. You hire a moderator. You instruct the moderator to enter the forum and create </w:t>
      </w:r>
      <w:r w:rsidR="0B0C95AB">
        <w:t>a first-time registration</w:t>
      </w:r>
      <w:r>
        <w:t>. You as an admin give admin rights to your moderator through the forum. They can now start deleting posts and ban users that do not follow the forum rules</w:t>
      </w:r>
      <w:r w:rsidR="002F6CCB">
        <w:t>!</w:t>
      </w:r>
    </w:p>
    <w:p w14:paraId="3A47F909" w14:textId="75C5086D" w:rsidR="00BE3AAF" w:rsidRPr="00BF4833" w:rsidRDefault="00BE3AAF" w:rsidP="00BD1CF9">
      <w:pPr>
        <w:pStyle w:val="Heading1"/>
        <w:spacing w:after="240"/>
      </w:pPr>
      <w:bookmarkStart w:id="7" w:name="technical-requirements"/>
      <w:r w:rsidRPr="00BF4833">
        <w:t>Technical Requirements</w:t>
      </w:r>
    </w:p>
    <w:bookmarkEnd w:id="7"/>
    <w:p w14:paraId="76299F6A" w14:textId="77777777" w:rsidR="00BE3AAF" w:rsidRPr="00BF4833" w:rsidRDefault="00BE3AAF" w:rsidP="00BD1CF9">
      <w:pPr>
        <w:pStyle w:val="Heading2"/>
        <w:spacing w:before="0"/>
      </w:pPr>
      <w:r w:rsidRPr="00065CF1">
        <w:t>General</w:t>
      </w:r>
    </w:p>
    <w:p w14:paraId="35D59AD9" w14:textId="1FB30083" w:rsidR="00BE3AAF" w:rsidRPr="00FD7928" w:rsidRDefault="00BE3AAF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0FD7928">
        <w:rPr>
          <w:rFonts w:ascii="Montserrat" w:hAnsi="Montserrat"/>
          <w:sz w:val="22"/>
          <w:szCs w:val="22"/>
        </w:rPr>
        <w:t xml:space="preserve">Follow </w:t>
      </w:r>
      <w:hyperlink r:id="rId11">
        <w:r w:rsidRPr="00FD7928">
          <w:rPr>
            <w:rStyle w:val="Hyperlink"/>
            <w:rFonts w:ascii="Montserrat" w:hAnsi="Montserrat"/>
            <w:sz w:val="22"/>
            <w:szCs w:val="22"/>
          </w:rPr>
          <w:t>OOP</w:t>
        </w:r>
      </w:hyperlink>
      <w:r w:rsidRPr="00FD7928">
        <w:rPr>
          <w:rFonts w:ascii="Montserrat" w:hAnsi="Montserrat"/>
          <w:sz w:val="22"/>
          <w:szCs w:val="22"/>
        </w:rPr>
        <w:t xml:space="preserve"> principles when coding</w:t>
      </w:r>
      <w:r w:rsidR="00FD7928">
        <w:rPr>
          <w:rFonts w:ascii="Montserrat" w:hAnsi="Montserrat"/>
          <w:sz w:val="22"/>
          <w:szCs w:val="22"/>
        </w:rPr>
        <w:t xml:space="preserve"> (</w:t>
      </w:r>
      <w:proofErr w:type="gramStart"/>
      <w:r w:rsidR="00FD7928">
        <w:rPr>
          <w:rFonts w:ascii="Montserrat" w:hAnsi="Montserrat"/>
          <w:sz w:val="22"/>
          <w:szCs w:val="22"/>
        </w:rPr>
        <w:t>if and when</w:t>
      </w:r>
      <w:proofErr w:type="gramEnd"/>
      <w:r w:rsidR="00FD7928">
        <w:rPr>
          <w:rFonts w:ascii="Montserrat" w:hAnsi="Montserrat"/>
          <w:sz w:val="22"/>
          <w:szCs w:val="22"/>
        </w:rPr>
        <w:t xml:space="preserve"> applicable)</w:t>
      </w:r>
    </w:p>
    <w:p w14:paraId="5EA23BB1" w14:textId="77777777" w:rsidR="00BE3AAF" w:rsidRPr="00FD7928" w:rsidRDefault="00BE3AAF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0FD7928">
        <w:rPr>
          <w:rFonts w:ascii="Montserrat" w:hAnsi="Montserrat"/>
          <w:sz w:val="22"/>
          <w:szCs w:val="22"/>
        </w:rPr>
        <w:t xml:space="preserve">Follow </w:t>
      </w:r>
      <w:hyperlink r:id="rId12">
        <w:r w:rsidRPr="00FD7928">
          <w:rPr>
            <w:rStyle w:val="Hyperlink"/>
            <w:rFonts w:ascii="Montserrat" w:hAnsi="Montserrat"/>
            <w:sz w:val="22"/>
            <w:szCs w:val="22"/>
          </w:rPr>
          <w:t>KISS</w:t>
        </w:r>
      </w:hyperlink>
      <w:r w:rsidRPr="00FD7928">
        <w:rPr>
          <w:rFonts w:ascii="Montserrat" w:hAnsi="Montserrat"/>
          <w:sz w:val="22"/>
          <w:szCs w:val="22"/>
        </w:rPr>
        <w:t xml:space="preserve">, </w:t>
      </w:r>
      <w:hyperlink r:id="rId13">
        <w:r w:rsidRPr="00FD7928">
          <w:rPr>
            <w:rStyle w:val="Hyperlink"/>
            <w:rFonts w:ascii="Montserrat" w:hAnsi="Montserrat"/>
            <w:sz w:val="22"/>
            <w:szCs w:val="22"/>
          </w:rPr>
          <w:t>SOLID</w:t>
        </w:r>
      </w:hyperlink>
      <w:r w:rsidRPr="00FD7928">
        <w:rPr>
          <w:rFonts w:ascii="Montserrat" w:hAnsi="Montserrat"/>
          <w:sz w:val="22"/>
          <w:szCs w:val="22"/>
        </w:rPr>
        <w:t xml:space="preserve">, </w:t>
      </w:r>
      <w:hyperlink r:id="rId14">
        <w:r w:rsidRPr="00FD7928">
          <w:rPr>
            <w:rStyle w:val="Hyperlink"/>
            <w:rFonts w:ascii="Montserrat" w:hAnsi="Montserrat"/>
            <w:sz w:val="22"/>
            <w:szCs w:val="22"/>
          </w:rPr>
          <w:t>DRY</w:t>
        </w:r>
      </w:hyperlink>
      <w:r w:rsidRPr="00FD7928">
        <w:rPr>
          <w:rFonts w:ascii="Montserrat" w:hAnsi="Montserrat"/>
          <w:sz w:val="22"/>
          <w:szCs w:val="22"/>
        </w:rPr>
        <w:t xml:space="preserve"> principles when coding</w:t>
      </w:r>
    </w:p>
    <w:p w14:paraId="10D8CC5F" w14:textId="198ACB5C" w:rsidR="00BE3AAF" w:rsidRPr="005473D1" w:rsidRDefault="00FD7928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 xml:space="preserve">Follow the functional programming </w:t>
      </w:r>
      <w:r w:rsidR="00AD1E27">
        <w:rPr>
          <w:rFonts w:ascii="Montserrat" w:hAnsi="Montserrat"/>
          <w:sz w:val="22"/>
          <w:szCs w:val="22"/>
        </w:rPr>
        <w:t>principles (use pure functions, avoid side effects, make use of array methos and higher-order functions where applicable)</w:t>
      </w:r>
    </w:p>
    <w:p w14:paraId="68250E88" w14:textId="77777777" w:rsidR="00BE3AAF" w:rsidRPr="005473D1" w:rsidRDefault="00BE3AAF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Use tiered project structure (separate the application in layers)</w:t>
      </w:r>
    </w:p>
    <w:p w14:paraId="7DEDC682" w14:textId="742BBD0C" w:rsidR="00BE3AAF" w:rsidRPr="005473D1" w:rsidRDefault="00BE3AAF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lastRenderedPageBreak/>
        <w:t xml:space="preserve">You should implement </w:t>
      </w:r>
      <w:r w:rsidR="0076363E" w:rsidRPr="0885E1EF">
        <w:rPr>
          <w:rFonts w:ascii="Montserrat" w:hAnsi="Montserrat"/>
          <w:sz w:val="22"/>
          <w:szCs w:val="22"/>
        </w:rPr>
        <w:t>proper</w:t>
      </w:r>
      <w:r w:rsidRPr="0885E1EF">
        <w:rPr>
          <w:rFonts w:ascii="Montserrat" w:hAnsi="Montserrat"/>
          <w:sz w:val="22"/>
          <w:szCs w:val="22"/>
        </w:rPr>
        <w:t xml:space="preserve"> </w:t>
      </w:r>
      <w:r w:rsidR="0076363E" w:rsidRPr="0885E1EF">
        <w:rPr>
          <w:rFonts w:ascii="Montserrat" w:hAnsi="Montserrat"/>
          <w:sz w:val="22"/>
          <w:szCs w:val="22"/>
        </w:rPr>
        <w:t>e</w:t>
      </w:r>
      <w:r w:rsidRPr="0885E1EF">
        <w:rPr>
          <w:rFonts w:ascii="Montserrat" w:hAnsi="Montserrat"/>
          <w:sz w:val="22"/>
          <w:szCs w:val="22"/>
        </w:rPr>
        <w:t xml:space="preserve">xception handling and </w:t>
      </w:r>
      <w:proofErr w:type="gramStart"/>
      <w:r w:rsidRPr="0885E1EF">
        <w:rPr>
          <w:rFonts w:ascii="Montserrat" w:hAnsi="Montserrat"/>
          <w:sz w:val="22"/>
          <w:szCs w:val="22"/>
        </w:rPr>
        <w:t>propagation</w:t>
      </w:r>
      <w:proofErr w:type="gramEnd"/>
    </w:p>
    <w:p w14:paraId="25E55DBE" w14:textId="77777777" w:rsidR="00BE3AAF" w:rsidRDefault="00BE3AAF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</w:rPr>
      </w:pPr>
      <w:r w:rsidRPr="0885E1EF">
        <w:rPr>
          <w:rFonts w:ascii="Montserrat" w:hAnsi="Montserrat"/>
          <w:sz w:val="22"/>
          <w:szCs w:val="22"/>
        </w:rPr>
        <w:t>Try to think ahead. When developing something, think – “How hard would it be to change/modify this later?”</w:t>
      </w:r>
    </w:p>
    <w:p w14:paraId="378164B3" w14:textId="71FA8BAD" w:rsidR="00F51163" w:rsidRPr="00016F6A" w:rsidRDefault="00F51163" w:rsidP="00F51163">
      <w:pPr>
        <w:pStyle w:val="Heading2"/>
      </w:pPr>
      <w:bookmarkStart w:id="8" w:name="deliverables"/>
      <w:bookmarkStart w:id="9" w:name="optional-requirements"/>
      <w:r>
        <w:t>Git</w:t>
      </w:r>
    </w:p>
    <w:bookmarkEnd w:id="8"/>
    <w:p w14:paraId="7A00ED75" w14:textId="7E2598AD" w:rsidR="00F51163" w:rsidRPr="0025375B" w:rsidRDefault="00F51163" w:rsidP="00F51163">
      <w:pPr>
        <w:spacing w:before="240" w:line="276" w:lineRule="auto"/>
        <w:rPr>
          <w:rFonts w:ascii="Montserrat" w:hAnsi="Montserrat"/>
        </w:rPr>
      </w:pPr>
      <w:proofErr w:type="gramStart"/>
      <w:r w:rsidRPr="0025375B">
        <w:rPr>
          <w:rFonts w:ascii="Montserrat" w:hAnsi="Montserrat"/>
        </w:rPr>
        <w:t>Commits</w:t>
      </w:r>
      <w:proofErr w:type="gramEnd"/>
      <w:r w:rsidRPr="0025375B">
        <w:rPr>
          <w:rFonts w:ascii="Montserrat" w:hAnsi="Montserrat"/>
        </w:rPr>
        <w:t xml:space="preserve"> in the Git</w:t>
      </w:r>
      <w:r w:rsidR="00926DE4">
        <w:rPr>
          <w:rFonts w:ascii="Montserrat" w:hAnsi="Montserrat"/>
        </w:rPr>
        <w:t>Hub</w:t>
      </w:r>
      <w:r w:rsidRPr="0025375B">
        <w:rPr>
          <w:rFonts w:ascii="Montserrat" w:hAnsi="Montserrat"/>
        </w:rPr>
        <w:t xml:space="preserve"> repository should give a good overview of how the project was developed, which features were created first and the people who contributed. Contributions from all team members </w:t>
      </w:r>
      <w:r w:rsidRPr="007F09C7">
        <w:rPr>
          <w:rFonts w:ascii="Montserrat" w:hAnsi="Montserrat"/>
          <w:color w:val="C00000"/>
        </w:rPr>
        <w:t>must</w:t>
      </w:r>
      <w:r w:rsidRPr="0025375B">
        <w:rPr>
          <w:rFonts w:ascii="Montserrat" w:hAnsi="Montserrat"/>
        </w:rPr>
        <w:t xml:space="preserve"> be evident through the git commit history! The repository </w:t>
      </w:r>
      <w:r w:rsidRPr="007F09C7">
        <w:rPr>
          <w:rFonts w:ascii="Montserrat" w:hAnsi="Montserrat"/>
          <w:color w:val="C00000"/>
        </w:rPr>
        <w:t>must</w:t>
      </w:r>
      <w:r w:rsidRPr="0025375B">
        <w:rPr>
          <w:rFonts w:ascii="Montserrat" w:hAnsi="Montserrat"/>
        </w:rPr>
        <w:t xml:space="preserve"> contain the complete application source code and any scripts (database scripts, for example).</w:t>
      </w:r>
    </w:p>
    <w:p w14:paraId="10A297D2" w14:textId="1B37EE60" w:rsidR="00F51163" w:rsidRPr="0025375B" w:rsidRDefault="00F51163" w:rsidP="00F51163">
      <w:pPr>
        <w:spacing w:line="276" w:lineRule="auto"/>
        <w:rPr>
          <w:rFonts w:ascii="Montserrat" w:hAnsi="Montserrat"/>
        </w:rPr>
      </w:pPr>
      <w:r w:rsidRPr="0025375B">
        <w:rPr>
          <w:rFonts w:ascii="Montserrat" w:hAnsi="Montserrat"/>
        </w:rPr>
        <w:t>Provide a link to a Git</w:t>
      </w:r>
      <w:r w:rsidR="00926DE4">
        <w:rPr>
          <w:rFonts w:ascii="Montserrat" w:hAnsi="Montserrat"/>
        </w:rPr>
        <w:t>Hub</w:t>
      </w:r>
      <w:r w:rsidRPr="0025375B">
        <w:rPr>
          <w:rFonts w:ascii="Montserrat" w:hAnsi="Montserrat"/>
        </w:rPr>
        <w:t xml:space="preserve"> repository with the following information in the README.md file:</w:t>
      </w:r>
    </w:p>
    <w:p w14:paraId="48A6FF92" w14:textId="171D993C" w:rsidR="00F51163" w:rsidRPr="00001F80" w:rsidRDefault="00F93066" w:rsidP="00763969">
      <w:pPr>
        <w:pStyle w:val="Compact"/>
        <w:numPr>
          <w:ilvl w:val="1"/>
          <w:numId w:val="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Project</w:t>
      </w:r>
      <w:r w:rsidR="00F51163" w:rsidRPr="0885E1EF">
        <w:rPr>
          <w:rFonts w:ascii="Montserrat" w:hAnsi="Montserrat"/>
          <w:sz w:val="22"/>
          <w:szCs w:val="22"/>
        </w:rPr>
        <w:t xml:space="preserve"> description</w:t>
      </w:r>
    </w:p>
    <w:p w14:paraId="36CBDB43" w14:textId="33352A6D" w:rsidR="00F51163" w:rsidRDefault="00F51163" w:rsidP="00763969">
      <w:pPr>
        <w:pStyle w:val="Compact"/>
        <w:numPr>
          <w:ilvl w:val="1"/>
          <w:numId w:val="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Link to the hosted project (if hosted online)</w:t>
      </w:r>
    </w:p>
    <w:p w14:paraId="19A9696C" w14:textId="261310FA" w:rsidR="00AC5030" w:rsidRPr="00001F80" w:rsidRDefault="07889A4B" w:rsidP="00763969">
      <w:pPr>
        <w:pStyle w:val="Compact"/>
        <w:numPr>
          <w:ilvl w:val="1"/>
          <w:numId w:val="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Instructions on</w:t>
      </w:r>
      <w:r w:rsidR="00AC5030"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 xml:space="preserve"> how to </w:t>
      </w:r>
      <w:proofErr w:type="gramStart"/>
      <w:r w:rsidR="00AC5030"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setup</w:t>
      </w:r>
      <w:proofErr w:type="gramEnd"/>
      <w:r w:rsidR="00AC5030"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 xml:space="preserve"> and run the project </w:t>
      </w:r>
      <w:r w:rsidR="00926DE4">
        <w:rPr>
          <w:rStyle w:val="normaltextrun"/>
          <w:rFonts w:ascii="Montserrat" w:hAnsi="Montserrat"/>
          <w:color w:val="000000"/>
          <w:sz w:val="22"/>
          <w:szCs w:val="22"/>
          <w:shd w:val="clear" w:color="auto" w:fill="FFFFFF"/>
        </w:rPr>
        <w:t>locally.</w:t>
      </w:r>
      <w:r w:rsidR="00AC5030">
        <w:rPr>
          <w:rStyle w:val="eop"/>
          <w:rFonts w:ascii="Montserrat" w:hAnsi="Montserrat"/>
          <w:color w:val="000000"/>
          <w:sz w:val="22"/>
          <w:szCs w:val="22"/>
          <w:shd w:val="clear" w:color="auto" w:fill="FFFFFF"/>
        </w:rPr>
        <w:t> </w:t>
      </w:r>
    </w:p>
    <w:p w14:paraId="7FD41170" w14:textId="79CD7210" w:rsidR="00F51163" w:rsidRPr="00001F80" w:rsidRDefault="00AD1E27" w:rsidP="00763969">
      <w:pPr>
        <w:pStyle w:val="Compact"/>
        <w:numPr>
          <w:ilvl w:val="1"/>
          <w:numId w:val="1"/>
        </w:numPr>
        <w:tabs>
          <w:tab w:val="clear" w:pos="144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Scheme (structure) of the documents in the database</w:t>
      </w:r>
      <w:r w:rsidR="00F51163" w:rsidRPr="3EE0ABD1">
        <w:rPr>
          <w:rFonts w:ascii="Montserrat" w:hAnsi="Montserrat"/>
          <w:sz w:val="22"/>
          <w:szCs w:val="22"/>
        </w:rPr>
        <w:t xml:space="preserve"> </w:t>
      </w:r>
      <w:r w:rsidR="00F51163" w:rsidRPr="3EE0ABD1">
        <w:rPr>
          <w:rFonts w:ascii="Montserrat" w:hAnsi="Montserrat"/>
          <w:color w:val="C00000"/>
          <w:sz w:val="22"/>
          <w:szCs w:val="22"/>
        </w:rPr>
        <w:t>(must)</w:t>
      </w:r>
    </w:p>
    <w:p w14:paraId="4D50DDAA" w14:textId="77777777" w:rsidR="001C4B21" w:rsidRDefault="001C4B21" w:rsidP="0001080A">
      <w:pPr>
        <w:pStyle w:val="Heading2"/>
        <w:spacing w:after="240"/>
      </w:pPr>
    </w:p>
    <w:p w14:paraId="75593AA0" w14:textId="66365467" w:rsidR="00BE3AAF" w:rsidRPr="00016F6A" w:rsidRDefault="00BE3AAF" w:rsidP="0001080A">
      <w:pPr>
        <w:pStyle w:val="Heading2"/>
        <w:spacing w:after="240"/>
      </w:pPr>
      <w:r w:rsidRPr="00016F6A">
        <w:t>Optional Requirements</w:t>
      </w:r>
    </w:p>
    <w:bookmarkEnd w:id="9"/>
    <w:p w14:paraId="7B2B086E" w14:textId="447EFB92" w:rsidR="00BE3AAF" w:rsidRPr="006A362A" w:rsidRDefault="00BE3AAF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>Integrate your project with a</w:t>
      </w:r>
      <w:r w:rsidRPr="0885E1EF">
        <w:rPr>
          <w:rFonts w:ascii="Times New Roman" w:hAnsi="Times New Roman" w:cs="Times New Roman"/>
          <w:sz w:val="22"/>
          <w:szCs w:val="22"/>
        </w:rPr>
        <w:t> </w:t>
      </w:r>
      <w:r w:rsidRPr="0885E1EF">
        <w:rPr>
          <w:rFonts w:ascii="Montserrat" w:hAnsi="Montserrat"/>
          <w:sz w:val="22"/>
          <w:szCs w:val="22"/>
        </w:rPr>
        <w:t>Continuous Integration server</w:t>
      </w:r>
      <w:r w:rsidRPr="0885E1EF">
        <w:rPr>
          <w:rFonts w:ascii="Times New Roman" w:hAnsi="Times New Roman" w:cs="Times New Roman"/>
          <w:sz w:val="22"/>
          <w:szCs w:val="22"/>
        </w:rPr>
        <w:t> </w:t>
      </w:r>
      <w:r w:rsidRPr="0885E1EF">
        <w:rPr>
          <w:rFonts w:ascii="Montserrat" w:hAnsi="Montserrat"/>
          <w:sz w:val="22"/>
          <w:szCs w:val="22"/>
        </w:rPr>
        <w:t xml:space="preserve">and configure your unit tests to run on each commit to your master </w:t>
      </w:r>
      <w:proofErr w:type="gramStart"/>
      <w:r w:rsidRPr="0885E1EF">
        <w:rPr>
          <w:rFonts w:ascii="Montserrat" w:hAnsi="Montserrat"/>
          <w:sz w:val="22"/>
          <w:szCs w:val="22"/>
        </w:rPr>
        <w:t>branch</w:t>
      </w:r>
      <w:proofErr w:type="gramEnd"/>
    </w:p>
    <w:p w14:paraId="431C9C75" w14:textId="69B236AF" w:rsidR="00BE3AAF" w:rsidRDefault="00BE3AAF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 w:rsidRPr="0885E1EF">
        <w:rPr>
          <w:rFonts w:ascii="Montserrat" w:hAnsi="Montserrat"/>
          <w:sz w:val="22"/>
          <w:szCs w:val="22"/>
        </w:rPr>
        <w:t xml:space="preserve">Use branches while working with </w:t>
      </w:r>
      <w:proofErr w:type="gramStart"/>
      <w:r w:rsidR="00926DE4">
        <w:rPr>
          <w:rFonts w:ascii="Montserrat" w:hAnsi="Montserrat"/>
          <w:sz w:val="22"/>
          <w:szCs w:val="22"/>
        </w:rPr>
        <w:t>g</w:t>
      </w:r>
      <w:r w:rsidRPr="0885E1EF">
        <w:rPr>
          <w:rFonts w:ascii="Montserrat" w:hAnsi="Montserrat"/>
          <w:sz w:val="22"/>
          <w:szCs w:val="22"/>
        </w:rPr>
        <w:t>it</w:t>
      </w:r>
      <w:proofErr w:type="gramEnd"/>
    </w:p>
    <w:p w14:paraId="672A7F03" w14:textId="31F21C4D" w:rsidR="00985A80" w:rsidRPr="006A362A" w:rsidRDefault="00985A80" w:rsidP="00763969">
      <w:pPr>
        <w:pStyle w:val="Compact"/>
        <w:numPr>
          <w:ilvl w:val="0"/>
          <w:numId w:val="1"/>
        </w:numPr>
        <w:tabs>
          <w:tab w:val="clear" w:pos="720"/>
        </w:tabs>
        <w:spacing w:line="276" w:lineRule="auto"/>
        <w:ind w:left="851" w:hanging="283"/>
        <w:rPr>
          <w:rFonts w:ascii="Montserrat" w:hAnsi="Montserrat"/>
          <w:sz w:val="22"/>
          <w:szCs w:val="22"/>
        </w:rPr>
      </w:pPr>
      <w:r>
        <w:rPr>
          <w:rFonts w:ascii="Montserrat" w:hAnsi="Montserrat"/>
          <w:sz w:val="22"/>
          <w:szCs w:val="22"/>
        </w:rPr>
        <w:t>Host the entire application in Firebase (Firebase Realtime Database + Firebase Hosting)</w:t>
      </w:r>
    </w:p>
    <w:p w14:paraId="3758CEE5" w14:textId="77777777" w:rsidR="007A3088" w:rsidRDefault="007A3088" w:rsidP="007F09C7">
      <w:pPr>
        <w:pStyle w:val="Heading1"/>
        <w:spacing w:after="240"/>
      </w:pPr>
      <w:bookmarkStart w:id="10" w:name="_Hlk78273426"/>
      <w:bookmarkStart w:id="11" w:name="project-defense"/>
      <w:r>
        <w:t>Teamwork Guidelines</w:t>
      </w:r>
    </w:p>
    <w:p w14:paraId="6505FFD4" w14:textId="77777777" w:rsidR="007A3088" w:rsidRDefault="007A3088" w:rsidP="007A3088">
      <w:r w:rsidRPr="00E013F1">
        <w:t xml:space="preserve">Please see the Teamwork </w:t>
      </w:r>
      <w:r>
        <w:t>Guidelines</w:t>
      </w:r>
      <w:r w:rsidRPr="00E013F1">
        <w:t xml:space="preserve"> document.</w:t>
      </w:r>
      <w:bookmarkEnd w:id="10"/>
      <w:r w:rsidRPr="00E013F1">
        <w:t xml:space="preserve"> </w:t>
      </w:r>
    </w:p>
    <w:p w14:paraId="65886035" w14:textId="7416E73B" w:rsidR="00AD1E27" w:rsidRDefault="00BE3AAF" w:rsidP="00AD1E27">
      <w:pPr>
        <w:pStyle w:val="Heading1"/>
        <w:rPr>
          <w:sz w:val="24"/>
          <w:szCs w:val="24"/>
        </w:rPr>
      </w:pPr>
      <w:bookmarkStart w:id="12" w:name="appendix"/>
      <w:bookmarkEnd w:id="11"/>
      <w:r w:rsidRPr="00016F6A">
        <w:t>Appendix</w:t>
      </w:r>
      <w:bookmarkEnd w:id="12"/>
    </w:p>
    <w:p w14:paraId="0F3D8330" w14:textId="3C8170F4" w:rsidR="00BE3AAF" w:rsidRPr="00AD1E27" w:rsidRDefault="00BE3AAF" w:rsidP="009E35C1">
      <w:pPr>
        <w:pStyle w:val="Compact"/>
        <w:numPr>
          <w:ilvl w:val="0"/>
          <w:numId w:val="4"/>
        </w:numPr>
        <w:spacing w:line="276" w:lineRule="auto"/>
        <w:rPr>
          <w:rStyle w:val="Hyperlink"/>
          <w:rFonts w:ascii="Montserrat" w:hAnsi="Montserrat"/>
          <w:sz w:val="22"/>
          <w:szCs w:val="22"/>
        </w:rPr>
      </w:pPr>
      <w:r w:rsidRPr="00AD1E27">
        <w:rPr>
          <w:rStyle w:val="Link"/>
          <w:rFonts w:ascii="Montserrat" w:hAnsi="Montserrat"/>
          <w:color w:val="auto"/>
          <w:sz w:val="22"/>
          <w:szCs w:val="22"/>
        </w:rPr>
        <w:fldChar w:fldCharType="begin"/>
      </w:r>
      <w:r w:rsidRPr="00AD1E27">
        <w:rPr>
          <w:rStyle w:val="Link"/>
          <w:rFonts w:ascii="Montserrat" w:hAnsi="Montserrat"/>
          <w:color w:val="auto"/>
          <w:sz w:val="22"/>
          <w:szCs w:val="22"/>
        </w:rPr>
        <w:instrText xml:space="preserve"> HYPERLINK "http://www.talisman.org/~erlkonig/misc/lunatech%5Ewhat-every-webdev-must-know-about-url-encoding/" </w:instrText>
      </w:r>
      <w:r w:rsidRPr="00AD1E27">
        <w:rPr>
          <w:rStyle w:val="Link"/>
          <w:rFonts w:ascii="Montserrat" w:hAnsi="Montserrat"/>
          <w:color w:val="auto"/>
          <w:sz w:val="22"/>
          <w:szCs w:val="22"/>
        </w:rPr>
      </w:r>
      <w:r w:rsidRPr="00AD1E27">
        <w:rPr>
          <w:rStyle w:val="Link"/>
          <w:rFonts w:ascii="Montserrat" w:hAnsi="Montserrat"/>
          <w:color w:val="auto"/>
          <w:sz w:val="22"/>
          <w:szCs w:val="22"/>
        </w:rPr>
        <w:fldChar w:fldCharType="separate"/>
      </w:r>
      <w:r w:rsidRPr="00AD1E27">
        <w:rPr>
          <w:rStyle w:val="Hyperlink"/>
          <w:rFonts w:ascii="Montserrat" w:hAnsi="Montserrat"/>
          <w:sz w:val="22"/>
          <w:szCs w:val="22"/>
        </w:rPr>
        <w:t>Guidelines for URL encoding</w:t>
      </w:r>
    </w:p>
    <w:p w14:paraId="024D5CCE" w14:textId="15BA69C3" w:rsidR="00BE3AAF" w:rsidRPr="00AD1E27" w:rsidRDefault="00BE3AAF" w:rsidP="009E35C1">
      <w:pPr>
        <w:pStyle w:val="Compact"/>
        <w:numPr>
          <w:ilvl w:val="0"/>
          <w:numId w:val="4"/>
        </w:numPr>
        <w:spacing w:line="276" w:lineRule="auto"/>
        <w:rPr>
          <w:rStyle w:val="Hyperlink"/>
          <w:color w:val="auto"/>
          <w:u w:val="none"/>
        </w:rPr>
      </w:pPr>
      <w:r w:rsidRPr="00AD1E27">
        <w:rPr>
          <w:rStyle w:val="Link"/>
          <w:rFonts w:ascii="Montserrat" w:hAnsi="Montserrat"/>
          <w:color w:val="auto"/>
          <w:sz w:val="22"/>
          <w:szCs w:val="22"/>
        </w:rPr>
        <w:fldChar w:fldCharType="end"/>
      </w:r>
      <w:r w:rsidRPr="00AD1E27">
        <w:rPr>
          <w:rStyle w:val="Link"/>
          <w:rFonts w:ascii="Montserrat" w:hAnsi="Montserrat"/>
          <w:color w:val="auto"/>
          <w:sz w:val="22"/>
          <w:szCs w:val="22"/>
        </w:rPr>
        <w:fldChar w:fldCharType="begin"/>
      </w:r>
      <w:r w:rsidRPr="00AD1E27">
        <w:rPr>
          <w:rStyle w:val="Link"/>
          <w:rFonts w:ascii="Montserrat" w:hAnsi="Montserrat"/>
          <w:color w:val="auto"/>
          <w:sz w:val="22"/>
          <w:szCs w:val="22"/>
        </w:rPr>
        <w:instrText xml:space="preserve"> HYPERLINK "https://dev.to/pavlosisaris/git-commits-an-effective-style-guide-2kkn" </w:instrText>
      </w:r>
      <w:r w:rsidRPr="00AD1E27">
        <w:rPr>
          <w:rStyle w:val="Link"/>
          <w:rFonts w:ascii="Montserrat" w:hAnsi="Montserrat"/>
          <w:color w:val="auto"/>
          <w:sz w:val="22"/>
          <w:szCs w:val="22"/>
        </w:rPr>
      </w:r>
      <w:r w:rsidRPr="00AD1E27">
        <w:rPr>
          <w:rStyle w:val="Link"/>
          <w:rFonts w:ascii="Montserrat" w:hAnsi="Montserrat"/>
          <w:color w:val="auto"/>
          <w:sz w:val="22"/>
          <w:szCs w:val="22"/>
        </w:rPr>
        <w:fldChar w:fldCharType="separate"/>
      </w:r>
      <w:r w:rsidRPr="00AD1E27">
        <w:rPr>
          <w:rStyle w:val="Hyperlink"/>
          <w:rFonts w:ascii="Montserrat" w:hAnsi="Montserrat"/>
          <w:sz w:val="22"/>
          <w:szCs w:val="22"/>
        </w:rPr>
        <w:t xml:space="preserve">Git commits - an effective style </w:t>
      </w:r>
      <w:proofErr w:type="gramStart"/>
      <w:r w:rsidRPr="00AD1E27">
        <w:rPr>
          <w:rStyle w:val="Hyperlink"/>
          <w:rFonts w:ascii="Montserrat" w:hAnsi="Montserrat"/>
          <w:sz w:val="22"/>
          <w:szCs w:val="22"/>
        </w:rPr>
        <w:t>guide</w:t>
      </w:r>
      <w:proofErr w:type="gramEnd"/>
    </w:p>
    <w:p w14:paraId="7696CD46" w14:textId="01C25D8D" w:rsidR="006F48EC" w:rsidRPr="00AD1E27" w:rsidRDefault="00BE3AAF" w:rsidP="009E35C1">
      <w:pPr>
        <w:pStyle w:val="Compact"/>
        <w:numPr>
          <w:ilvl w:val="0"/>
          <w:numId w:val="4"/>
        </w:numPr>
        <w:spacing w:line="276" w:lineRule="auto"/>
        <w:rPr>
          <w:rFonts w:ascii="Montserrat" w:hAnsi="Montserrat"/>
          <w:sz w:val="22"/>
          <w:szCs w:val="22"/>
        </w:rPr>
      </w:pPr>
      <w:r w:rsidRPr="00AD1E27">
        <w:rPr>
          <w:rStyle w:val="Link"/>
          <w:rFonts w:ascii="Montserrat" w:hAnsi="Montserrat"/>
          <w:color w:val="auto"/>
          <w:sz w:val="22"/>
          <w:szCs w:val="22"/>
        </w:rPr>
        <w:fldChar w:fldCharType="end"/>
      </w:r>
      <w:hyperlink r:id="rId15" w:history="1">
        <w:r w:rsidRPr="00AD1E27">
          <w:rPr>
            <w:rStyle w:val="Hyperlink"/>
            <w:rFonts w:ascii="Montserrat" w:hAnsi="Montserrat"/>
            <w:sz w:val="22"/>
            <w:szCs w:val="22"/>
          </w:rPr>
          <w:t>How to Write a Git Commit Message</w:t>
        </w:r>
      </w:hyperlink>
    </w:p>
    <w:sectPr w:rsidR="006F48EC" w:rsidRPr="00AD1E27" w:rsidSect="00983590">
      <w:headerReference w:type="default" r:id="rId16"/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7113A8" w14:textId="77777777" w:rsidR="00DC16A8" w:rsidRDefault="00DC16A8" w:rsidP="00AD2B91">
      <w:pPr>
        <w:spacing w:after="0" w:line="240" w:lineRule="auto"/>
      </w:pPr>
      <w:r>
        <w:separator/>
      </w:r>
    </w:p>
  </w:endnote>
  <w:endnote w:type="continuationSeparator" w:id="0">
    <w:p w14:paraId="4F618758" w14:textId="77777777" w:rsidR="00DC16A8" w:rsidRDefault="00DC16A8" w:rsidP="00AD2B91">
      <w:pPr>
        <w:spacing w:after="0" w:line="240" w:lineRule="auto"/>
      </w:pPr>
      <w:r>
        <w:continuationSeparator/>
      </w:r>
    </w:p>
  </w:endnote>
  <w:endnote w:type="continuationNotice" w:id="1">
    <w:p w14:paraId="5F93CB17" w14:textId="77777777" w:rsidR="00DC16A8" w:rsidRDefault="00DC16A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tserrat">
    <w:altName w:val="Courier New"/>
    <w:charset w:val="00"/>
    <w:family w:val="auto"/>
    <w:pitch w:val="variable"/>
    <w:sig w:usb0="2000020F" w:usb1="00000003" w:usb2="00000000" w:usb3="00000000" w:csb0="00000197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095DB" w14:textId="77777777" w:rsidR="00DC16A8" w:rsidRDefault="00DC16A8" w:rsidP="00AD2B91">
      <w:pPr>
        <w:spacing w:after="0" w:line="240" w:lineRule="auto"/>
      </w:pPr>
      <w:r>
        <w:separator/>
      </w:r>
    </w:p>
  </w:footnote>
  <w:footnote w:type="continuationSeparator" w:id="0">
    <w:p w14:paraId="254CEC2E" w14:textId="77777777" w:rsidR="00DC16A8" w:rsidRDefault="00DC16A8" w:rsidP="00AD2B91">
      <w:pPr>
        <w:spacing w:after="0" w:line="240" w:lineRule="auto"/>
      </w:pPr>
      <w:r>
        <w:continuationSeparator/>
      </w:r>
    </w:p>
  </w:footnote>
  <w:footnote w:type="continuationNotice" w:id="1">
    <w:p w14:paraId="051AFC4E" w14:textId="77777777" w:rsidR="00DC16A8" w:rsidRDefault="00DC16A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B91DE" w14:textId="437121D0" w:rsidR="00AD2B91" w:rsidRDefault="00AD2B91" w:rsidP="00AD2B91">
    <w:pPr>
      <w:pStyle w:val="Header"/>
      <w:jc w:val="right"/>
    </w:pPr>
    <w:r>
      <w:rPr>
        <w:noProof/>
      </w:rPr>
      <w:drawing>
        <wp:inline distT="0" distB="0" distL="0" distR="0" wp14:anchorId="662AF224" wp14:editId="7B8F87C3">
          <wp:extent cx="1489376" cy="393700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89376" cy="3937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518655783" textId="1988149574" start="435" length="7" invalidationStart="435" invalidationLength="7" id="08pXdCxu"/>
    <int:ParagraphRange paragraphId="518655783" textId="1988149574" start="256" length="2" invalidationStart="256" invalidationLength="2" id="HuMpHLJ7"/>
    <int:ParagraphRange paragraphId="2144604528" textId="2004318071" start="10" length="12" invalidationStart="10" invalidationLength="12" id="w86BQIRj"/>
    <int:WordHash hashCode="78a31hUzz92gcG" id="BbqycWLO"/>
    <int:WordHash hashCode="y2342b7FAhjfiP" id="rgvqalcG"/>
    <int:WordHash hashCode="wDx5VCXGQBrA+V" id="liXbnogP"/>
    <int:WordHash hashCode="8R6mWAgjSZVWdK" id="AtaNHhpf"/>
    <int:ParagraphRange paragraphId="1274512135" textId="265582322" start="393" length="9" invalidationStart="393" invalidationLength="9" id="GChOZYFw"/>
    <int:ParagraphRange paragraphId="1274512135" textId="456794802" start="558" length="9" invalidationStart="558" invalidationLength="9" id="TDhV7vVG"/>
  </int:Manifest>
  <int:Observations>
    <int:Content id="08pXdCxu">
      <int:Rejection type="LegacyProofing"/>
    </int:Content>
    <int:Content id="HuMpHLJ7">
      <int:Rejection type="LegacyProofing"/>
    </int:Content>
    <int:Content id="w86BQIRj">
      <int:Rejection type="LegacyProofing"/>
    </int:Content>
    <int:Content id="BbqycWLO">
      <int:Rejection type="AugLoop_Text_Critique"/>
    </int:Content>
    <int:Content id="rgvqalcG">
      <int:Rejection type="AugLoop_Text_Critique"/>
    </int:Content>
    <int:Content id="liXbnogP">
      <int:Rejection type="LegacyProofing"/>
    </int:Content>
    <int:Content id="AtaNHhpf">
      <int:Rejection type="LegacyProofing"/>
    </int:Content>
    <int:Content id="GChOZYFw">
      <int:Rejection type="LegacyProofing"/>
    </int:Content>
    <int:Content id="TDhV7vVG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9901586"/>
    <w:multiLevelType w:val="hybridMultilevel"/>
    <w:tmpl w:val="6F207EFE"/>
    <w:lvl w:ilvl="0" w:tplc="9F0C0F82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1" w:tplc="2E20FD70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hint="default"/>
        <w:color w:val="auto"/>
      </w:rPr>
    </w:lvl>
    <w:lvl w:ilvl="2" w:tplc="6FB0228A">
      <w:numFmt w:val="bullet"/>
      <w:lvlText w:val="•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3" w:tplc="650A8684">
      <w:numFmt w:val="bullet"/>
      <w:lvlText w:val="–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4" w:tplc="1F72AE96">
      <w:numFmt w:val="bullet"/>
      <w:lvlText w:val="•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5" w:tplc="4B846D84">
      <w:numFmt w:val="bullet"/>
      <w:lvlText w:val="–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6" w:tplc="F6302EEE">
      <w:numFmt w:val="bullet"/>
      <w:lvlText w:val="•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7" w:tplc="CA1C5292">
      <w:numFmt w:val="decimal"/>
      <w:lvlText w:val=""/>
      <w:lvlJc w:val="left"/>
    </w:lvl>
    <w:lvl w:ilvl="8" w:tplc="28768D1E">
      <w:numFmt w:val="decimal"/>
      <w:lvlText w:val=""/>
      <w:lvlJc w:val="left"/>
    </w:lvl>
  </w:abstractNum>
  <w:abstractNum w:abstractNumId="1" w15:restartNumberingAfterBreak="0">
    <w:nsid w:val="24CF49BC"/>
    <w:multiLevelType w:val="hybridMultilevel"/>
    <w:tmpl w:val="D48E0622"/>
    <w:lvl w:ilvl="0" w:tplc="C95C57B2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  <w:color w:val="auto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7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0" w:hanging="360"/>
      </w:pPr>
      <w:rPr>
        <w:rFonts w:ascii="Wingdings" w:hAnsi="Wingdings" w:hint="default"/>
      </w:rPr>
    </w:lvl>
  </w:abstractNum>
  <w:abstractNum w:abstractNumId="2" w15:restartNumberingAfterBreak="0">
    <w:nsid w:val="32692EC2"/>
    <w:multiLevelType w:val="hybridMultilevel"/>
    <w:tmpl w:val="0EC2A0F8"/>
    <w:lvl w:ilvl="0" w:tplc="2E20FD70">
      <w:start w:val="1"/>
      <w:numFmt w:val="bullet"/>
      <w:lvlText w:val=""/>
      <w:lvlJc w:val="left"/>
      <w:pPr>
        <w:tabs>
          <w:tab w:val="num" w:pos="480"/>
        </w:tabs>
        <w:ind w:left="960" w:hanging="48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20" w:hanging="360"/>
      </w:pPr>
      <w:rPr>
        <w:rFonts w:ascii="Wingdings" w:hAnsi="Wingdings" w:hint="default"/>
      </w:rPr>
    </w:lvl>
  </w:abstractNum>
  <w:abstractNum w:abstractNumId="3" w15:restartNumberingAfterBreak="0">
    <w:nsid w:val="3C0A1E25"/>
    <w:multiLevelType w:val="multilevel"/>
    <w:tmpl w:val="8DE85F9A"/>
    <w:lvl w:ilvl="0">
      <w:start w:val="1"/>
      <w:numFmt w:val="decimal"/>
      <w:pStyle w:val="Main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color w:val="auto"/>
      </w:rPr>
    </w:lvl>
    <w:lvl w:ilvl="2">
      <w:start w:val="1"/>
      <w:numFmt w:val="bullet"/>
      <w:lvlText w:val=""/>
      <w:lvlJc w:val="left"/>
      <w:pPr>
        <w:ind w:left="1440" w:hanging="1080"/>
      </w:pPr>
      <w:rPr>
        <w:rFonts w:ascii="Symbol" w:hAnsi="Symbol" w:hint="default"/>
        <w:color w:val="auto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 w16cid:durableId="1524199845">
    <w:abstractNumId w:val="0"/>
  </w:num>
  <w:num w:numId="2" w16cid:durableId="766586247">
    <w:abstractNumId w:val="3"/>
  </w:num>
  <w:num w:numId="3" w16cid:durableId="1790777235">
    <w:abstractNumId w:val="1"/>
  </w:num>
  <w:num w:numId="4" w16cid:durableId="104807060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174F3893"/>
    <w:rsid w:val="00001AAA"/>
    <w:rsid w:val="00001F80"/>
    <w:rsid w:val="00003529"/>
    <w:rsid w:val="0001080A"/>
    <w:rsid w:val="0002201F"/>
    <w:rsid w:val="000301C3"/>
    <w:rsid w:val="00032273"/>
    <w:rsid w:val="00044AE6"/>
    <w:rsid w:val="0004617F"/>
    <w:rsid w:val="00046B59"/>
    <w:rsid w:val="00051147"/>
    <w:rsid w:val="00055ACE"/>
    <w:rsid w:val="00075018"/>
    <w:rsid w:val="00076460"/>
    <w:rsid w:val="00080F93"/>
    <w:rsid w:val="00081DB8"/>
    <w:rsid w:val="000906C8"/>
    <w:rsid w:val="00097D18"/>
    <w:rsid w:val="000B2F46"/>
    <w:rsid w:val="000C0761"/>
    <w:rsid w:val="000C3979"/>
    <w:rsid w:val="000C4924"/>
    <w:rsid w:val="000C6702"/>
    <w:rsid w:val="000D0968"/>
    <w:rsid w:val="000D27FA"/>
    <w:rsid w:val="000D301D"/>
    <w:rsid w:val="000F12B2"/>
    <w:rsid w:val="000F78AD"/>
    <w:rsid w:val="001245C9"/>
    <w:rsid w:val="00126C6F"/>
    <w:rsid w:val="00131EA4"/>
    <w:rsid w:val="00137CEA"/>
    <w:rsid w:val="00142BBA"/>
    <w:rsid w:val="001546EA"/>
    <w:rsid w:val="00163604"/>
    <w:rsid w:val="00164BFD"/>
    <w:rsid w:val="00170E49"/>
    <w:rsid w:val="0017340E"/>
    <w:rsid w:val="00175B4F"/>
    <w:rsid w:val="001A5690"/>
    <w:rsid w:val="001C4B21"/>
    <w:rsid w:val="001C6CB9"/>
    <w:rsid w:val="001D4FBE"/>
    <w:rsid w:val="001E287B"/>
    <w:rsid w:val="00205BF4"/>
    <w:rsid w:val="002103E7"/>
    <w:rsid w:val="00223A96"/>
    <w:rsid w:val="00242D46"/>
    <w:rsid w:val="00246A04"/>
    <w:rsid w:val="00265F78"/>
    <w:rsid w:val="00283841"/>
    <w:rsid w:val="002A0AD3"/>
    <w:rsid w:val="002A65FA"/>
    <w:rsid w:val="002B1580"/>
    <w:rsid w:val="002B5CC8"/>
    <w:rsid w:val="002C295D"/>
    <w:rsid w:val="002C60E0"/>
    <w:rsid w:val="002C6963"/>
    <w:rsid w:val="002E1730"/>
    <w:rsid w:val="002E461F"/>
    <w:rsid w:val="002F59C6"/>
    <w:rsid w:val="002F6CCB"/>
    <w:rsid w:val="00307E13"/>
    <w:rsid w:val="0031572C"/>
    <w:rsid w:val="00337513"/>
    <w:rsid w:val="0035262D"/>
    <w:rsid w:val="00361E73"/>
    <w:rsid w:val="003654B8"/>
    <w:rsid w:val="00373556"/>
    <w:rsid w:val="00380315"/>
    <w:rsid w:val="0038204B"/>
    <w:rsid w:val="00383CB2"/>
    <w:rsid w:val="00384F91"/>
    <w:rsid w:val="00397466"/>
    <w:rsid w:val="003B45E6"/>
    <w:rsid w:val="003B762F"/>
    <w:rsid w:val="003BF828"/>
    <w:rsid w:val="003C3572"/>
    <w:rsid w:val="003C6B80"/>
    <w:rsid w:val="003D2338"/>
    <w:rsid w:val="003D7F8C"/>
    <w:rsid w:val="003F12A2"/>
    <w:rsid w:val="00403AC0"/>
    <w:rsid w:val="00404EFE"/>
    <w:rsid w:val="00404F4D"/>
    <w:rsid w:val="0043163C"/>
    <w:rsid w:val="0044354E"/>
    <w:rsid w:val="00443D1A"/>
    <w:rsid w:val="00445A58"/>
    <w:rsid w:val="00450BB4"/>
    <w:rsid w:val="00453409"/>
    <w:rsid w:val="00462ECC"/>
    <w:rsid w:val="0046397B"/>
    <w:rsid w:val="00466CA6"/>
    <w:rsid w:val="00467B01"/>
    <w:rsid w:val="00474AB8"/>
    <w:rsid w:val="0048007D"/>
    <w:rsid w:val="00482F55"/>
    <w:rsid w:val="00483544"/>
    <w:rsid w:val="0048516F"/>
    <w:rsid w:val="00486110"/>
    <w:rsid w:val="00486687"/>
    <w:rsid w:val="004872C2"/>
    <w:rsid w:val="004901E2"/>
    <w:rsid w:val="004B04A4"/>
    <w:rsid w:val="004B3DBF"/>
    <w:rsid w:val="004C6389"/>
    <w:rsid w:val="004C6A77"/>
    <w:rsid w:val="004D112F"/>
    <w:rsid w:val="004D400B"/>
    <w:rsid w:val="004E139C"/>
    <w:rsid w:val="004F09D5"/>
    <w:rsid w:val="00502502"/>
    <w:rsid w:val="00502EC0"/>
    <w:rsid w:val="005038C3"/>
    <w:rsid w:val="0051040C"/>
    <w:rsid w:val="00511F0D"/>
    <w:rsid w:val="00514252"/>
    <w:rsid w:val="00520C41"/>
    <w:rsid w:val="00522AC0"/>
    <w:rsid w:val="0052461F"/>
    <w:rsid w:val="00537408"/>
    <w:rsid w:val="005473D1"/>
    <w:rsid w:val="00550706"/>
    <w:rsid w:val="00551F86"/>
    <w:rsid w:val="00560CAF"/>
    <w:rsid w:val="00563867"/>
    <w:rsid w:val="00564380"/>
    <w:rsid w:val="0057360E"/>
    <w:rsid w:val="0058057B"/>
    <w:rsid w:val="00582AFA"/>
    <w:rsid w:val="00582CE0"/>
    <w:rsid w:val="00587CC0"/>
    <w:rsid w:val="00592EF4"/>
    <w:rsid w:val="005B5163"/>
    <w:rsid w:val="005C20C3"/>
    <w:rsid w:val="005C4A5C"/>
    <w:rsid w:val="005C4C7A"/>
    <w:rsid w:val="005C6905"/>
    <w:rsid w:val="005D43B2"/>
    <w:rsid w:val="005D63F3"/>
    <w:rsid w:val="005E296F"/>
    <w:rsid w:val="005F2A0A"/>
    <w:rsid w:val="006235FE"/>
    <w:rsid w:val="006238E7"/>
    <w:rsid w:val="0062728F"/>
    <w:rsid w:val="006303AD"/>
    <w:rsid w:val="00634622"/>
    <w:rsid w:val="00636B45"/>
    <w:rsid w:val="00637E2D"/>
    <w:rsid w:val="006533D5"/>
    <w:rsid w:val="006544BA"/>
    <w:rsid w:val="006549A3"/>
    <w:rsid w:val="00656273"/>
    <w:rsid w:val="00656611"/>
    <w:rsid w:val="00671F12"/>
    <w:rsid w:val="0067299B"/>
    <w:rsid w:val="00672BED"/>
    <w:rsid w:val="00673D6C"/>
    <w:rsid w:val="006742AC"/>
    <w:rsid w:val="0069102F"/>
    <w:rsid w:val="00691463"/>
    <w:rsid w:val="00691FBE"/>
    <w:rsid w:val="0069D283"/>
    <w:rsid w:val="006A362A"/>
    <w:rsid w:val="006A3A43"/>
    <w:rsid w:val="006A5F04"/>
    <w:rsid w:val="006B6F8F"/>
    <w:rsid w:val="006B7BE1"/>
    <w:rsid w:val="006C7B5E"/>
    <w:rsid w:val="006C7D3D"/>
    <w:rsid w:val="006D0B94"/>
    <w:rsid w:val="006D78E6"/>
    <w:rsid w:val="006E6B69"/>
    <w:rsid w:val="006E7397"/>
    <w:rsid w:val="006F46D2"/>
    <w:rsid w:val="006F48EC"/>
    <w:rsid w:val="007040C4"/>
    <w:rsid w:val="00740C49"/>
    <w:rsid w:val="00760F44"/>
    <w:rsid w:val="0076363E"/>
    <w:rsid w:val="00763969"/>
    <w:rsid w:val="007663B6"/>
    <w:rsid w:val="007713A7"/>
    <w:rsid w:val="0077388C"/>
    <w:rsid w:val="00783AEE"/>
    <w:rsid w:val="007A26AF"/>
    <w:rsid w:val="007A3088"/>
    <w:rsid w:val="007A42F8"/>
    <w:rsid w:val="007B3433"/>
    <w:rsid w:val="007B6D22"/>
    <w:rsid w:val="007C59A8"/>
    <w:rsid w:val="007C7438"/>
    <w:rsid w:val="007D3D9D"/>
    <w:rsid w:val="007D40EF"/>
    <w:rsid w:val="007E2421"/>
    <w:rsid w:val="007F09C7"/>
    <w:rsid w:val="007F30BB"/>
    <w:rsid w:val="007F6C3C"/>
    <w:rsid w:val="007F7021"/>
    <w:rsid w:val="00806959"/>
    <w:rsid w:val="00806AA0"/>
    <w:rsid w:val="00807744"/>
    <w:rsid w:val="00815DDB"/>
    <w:rsid w:val="00820780"/>
    <w:rsid w:val="00824CAB"/>
    <w:rsid w:val="00835209"/>
    <w:rsid w:val="00837684"/>
    <w:rsid w:val="0085611F"/>
    <w:rsid w:val="008615B3"/>
    <w:rsid w:val="008669A5"/>
    <w:rsid w:val="00876158"/>
    <w:rsid w:val="00893694"/>
    <w:rsid w:val="008B4880"/>
    <w:rsid w:val="008B6368"/>
    <w:rsid w:val="008B6792"/>
    <w:rsid w:val="008C21C8"/>
    <w:rsid w:val="008C39B8"/>
    <w:rsid w:val="008D13C1"/>
    <w:rsid w:val="008D7C49"/>
    <w:rsid w:val="008D7E87"/>
    <w:rsid w:val="008E454E"/>
    <w:rsid w:val="008F20A6"/>
    <w:rsid w:val="00907B5F"/>
    <w:rsid w:val="0091561D"/>
    <w:rsid w:val="00915A4F"/>
    <w:rsid w:val="0092078D"/>
    <w:rsid w:val="00926DE4"/>
    <w:rsid w:val="00937C6F"/>
    <w:rsid w:val="0094377A"/>
    <w:rsid w:val="00951820"/>
    <w:rsid w:val="00952F36"/>
    <w:rsid w:val="00966368"/>
    <w:rsid w:val="00971F46"/>
    <w:rsid w:val="009722F3"/>
    <w:rsid w:val="00974383"/>
    <w:rsid w:val="00981F19"/>
    <w:rsid w:val="00983590"/>
    <w:rsid w:val="0098413F"/>
    <w:rsid w:val="00985A80"/>
    <w:rsid w:val="00995DDC"/>
    <w:rsid w:val="009A1241"/>
    <w:rsid w:val="009A5165"/>
    <w:rsid w:val="009D20D9"/>
    <w:rsid w:val="009E35C1"/>
    <w:rsid w:val="009F6FBC"/>
    <w:rsid w:val="00A00C1A"/>
    <w:rsid w:val="00A07929"/>
    <w:rsid w:val="00A100C9"/>
    <w:rsid w:val="00A24F45"/>
    <w:rsid w:val="00A3091D"/>
    <w:rsid w:val="00A360BA"/>
    <w:rsid w:val="00A501B4"/>
    <w:rsid w:val="00A505D8"/>
    <w:rsid w:val="00A5300F"/>
    <w:rsid w:val="00A71BC8"/>
    <w:rsid w:val="00A77BDB"/>
    <w:rsid w:val="00A8121E"/>
    <w:rsid w:val="00A83415"/>
    <w:rsid w:val="00A96237"/>
    <w:rsid w:val="00AB2417"/>
    <w:rsid w:val="00AC1D3A"/>
    <w:rsid w:val="00AC5030"/>
    <w:rsid w:val="00AD1E27"/>
    <w:rsid w:val="00AD2B91"/>
    <w:rsid w:val="00AE502C"/>
    <w:rsid w:val="00B07B32"/>
    <w:rsid w:val="00B07CB0"/>
    <w:rsid w:val="00B17D5D"/>
    <w:rsid w:val="00B23AC5"/>
    <w:rsid w:val="00B264E1"/>
    <w:rsid w:val="00B30257"/>
    <w:rsid w:val="00B34FBD"/>
    <w:rsid w:val="00B4122C"/>
    <w:rsid w:val="00B528EF"/>
    <w:rsid w:val="00B6462C"/>
    <w:rsid w:val="00B7257F"/>
    <w:rsid w:val="00B85560"/>
    <w:rsid w:val="00BA7DF9"/>
    <w:rsid w:val="00BB083A"/>
    <w:rsid w:val="00BC1EE3"/>
    <w:rsid w:val="00BD05C2"/>
    <w:rsid w:val="00BD1CF9"/>
    <w:rsid w:val="00BD6A31"/>
    <w:rsid w:val="00BE3AAF"/>
    <w:rsid w:val="00BE3FD5"/>
    <w:rsid w:val="00BE4C38"/>
    <w:rsid w:val="00BE624C"/>
    <w:rsid w:val="00BFA636"/>
    <w:rsid w:val="00C06EFA"/>
    <w:rsid w:val="00C232FF"/>
    <w:rsid w:val="00C32C09"/>
    <w:rsid w:val="00C37A98"/>
    <w:rsid w:val="00C37F11"/>
    <w:rsid w:val="00C57103"/>
    <w:rsid w:val="00C60F3A"/>
    <w:rsid w:val="00C74448"/>
    <w:rsid w:val="00C80BD4"/>
    <w:rsid w:val="00C8249D"/>
    <w:rsid w:val="00C87AD3"/>
    <w:rsid w:val="00C87EE8"/>
    <w:rsid w:val="00C91D0C"/>
    <w:rsid w:val="00C92BCF"/>
    <w:rsid w:val="00CB4FD7"/>
    <w:rsid w:val="00CC410D"/>
    <w:rsid w:val="00CE652C"/>
    <w:rsid w:val="00CF001A"/>
    <w:rsid w:val="00CF1CDC"/>
    <w:rsid w:val="00D04BD9"/>
    <w:rsid w:val="00D10BD3"/>
    <w:rsid w:val="00D137CC"/>
    <w:rsid w:val="00D219C1"/>
    <w:rsid w:val="00D46F8F"/>
    <w:rsid w:val="00D509F3"/>
    <w:rsid w:val="00D54663"/>
    <w:rsid w:val="00D5486A"/>
    <w:rsid w:val="00D73DF9"/>
    <w:rsid w:val="00D80A29"/>
    <w:rsid w:val="00D831A0"/>
    <w:rsid w:val="00D9020E"/>
    <w:rsid w:val="00D92EB8"/>
    <w:rsid w:val="00D974CF"/>
    <w:rsid w:val="00D9785D"/>
    <w:rsid w:val="00DA27EB"/>
    <w:rsid w:val="00DB75BD"/>
    <w:rsid w:val="00DC16A8"/>
    <w:rsid w:val="00DD6869"/>
    <w:rsid w:val="00DF04B5"/>
    <w:rsid w:val="00DF603B"/>
    <w:rsid w:val="00DF6AF1"/>
    <w:rsid w:val="00E013F1"/>
    <w:rsid w:val="00E0610F"/>
    <w:rsid w:val="00E11759"/>
    <w:rsid w:val="00E11983"/>
    <w:rsid w:val="00E11ACA"/>
    <w:rsid w:val="00E12F5D"/>
    <w:rsid w:val="00E133F4"/>
    <w:rsid w:val="00E37744"/>
    <w:rsid w:val="00E40EDF"/>
    <w:rsid w:val="00E460BE"/>
    <w:rsid w:val="00E46C78"/>
    <w:rsid w:val="00E534C1"/>
    <w:rsid w:val="00E53C7E"/>
    <w:rsid w:val="00E603C9"/>
    <w:rsid w:val="00E63751"/>
    <w:rsid w:val="00E66DFB"/>
    <w:rsid w:val="00E74068"/>
    <w:rsid w:val="00E74EA1"/>
    <w:rsid w:val="00E75CBB"/>
    <w:rsid w:val="00E806A2"/>
    <w:rsid w:val="00E85CBB"/>
    <w:rsid w:val="00E92492"/>
    <w:rsid w:val="00EA71B8"/>
    <w:rsid w:val="00EB3F8B"/>
    <w:rsid w:val="00ED3D6A"/>
    <w:rsid w:val="00EE0FF6"/>
    <w:rsid w:val="00EE1A6A"/>
    <w:rsid w:val="00EE5498"/>
    <w:rsid w:val="00EE7568"/>
    <w:rsid w:val="00EF765A"/>
    <w:rsid w:val="00F079EC"/>
    <w:rsid w:val="00F1025F"/>
    <w:rsid w:val="00F178CE"/>
    <w:rsid w:val="00F25D54"/>
    <w:rsid w:val="00F274F2"/>
    <w:rsid w:val="00F31A87"/>
    <w:rsid w:val="00F42647"/>
    <w:rsid w:val="00F51163"/>
    <w:rsid w:val="00F560D8"/>
    <w:rsid w:val="00F62A06"/>
    <w:rsid w:val="00F643A9"/>
    <w:rsid w:val="00F71228"/>
    <w:rsid w:val="00F73184"/>
    <w:rsid w:val="00F7531D"/>
    <w:rsid w:val="00F77530"/>
    <w:rsid w:val="00F8266B"/>
    <w:rsid w:val="00F93066"/>
    <w:rsid w:val="00F961B0"/>
    <w:rsid w:val="00FA4F86"/>
    <w:rsid w:val="00FA626F"/>
    <w:rsid w:val="00FA71C7"/>
    <w:rsid w:val="00FB5DE6"/>
    <w:rsid w:val="00FD6482"/>
    <w:rsid w:val="00FD6497"/>
    <w:rsid w:val="00FD6CD4"/>
    <w:rsid w:val="00FD7928"/>
    <w:rsid w:val="00FE09B2"/>
    <w:rsid w:val="00FE33B1"/>
    <w:rsid w:val="00FF4F69"/>
    <w:rsid w:val="00FF53A3"/>
    <w:rsid w:val="013D0F70"/>
    <w:rsid w:val="02137C21"/>
    <w:rsid w:val="039E61D2"/>
    <w:rsid w:val="03AF5AB4"/>
    <w:rsid w:val="03AFD5B6"/>
    <w:rsid w:val="04DE8547"/>
    <w:rsid w:val="0587C0A9"/>
    <w:rsid w:val="05ACB495"/>
    <w:rsid w:val="05B0CEAB"/>
    <w:rsid w:val="0679C9C3"/>
    <w:rsid w:val="07100D08"/>
    <w:rsid w:val="07245C4F"/>
    <w:rsid w:val="07889A4B"/>
    <w:rsid w:val="07B5D211"/>
    <w:rsid w:val="07FBB09F"/>
    <w:rsid w:val="0885E1EF"/>
    <w:rsid w:val="08E7D7F5"/>
    <w:rsid w:val="0913EC16"/>
    <w:rsid w:val="09266075"/>
    <w:rsid w:val="09AE806E"/>
    <w:rsid w:val="09BCA677"/>
    <w:rsid w:val="0AD8C97D"/>
    <w:rsid w:val="0B0C95AB"/>
    <w:rsid w:val="0B0DD0DC"/>
    <w:rsid w:val="0B5277CA"/>
    <w:rsid w:val="0B84456A"/>
    <w:rsid w:val="0BAB4E9F"/>
    <w:rsid w:val="0C5CA8E4"/>
    <w:rsid w:val="0C8FEC4F"/>
    <w:rsid w:val="0CAEB8D2"/>
    <w:rsid w:val="0CCC26B5"/>
    <w:rsid w:val="0D0968A4"/>
    <w:rsid w:val="0D66376E"/>
    <w:rsid w:val="0E3C8AF9"/>
    <w:rsid w:val="0EC2F4E9"/>
    <w:rsid w:val="0EF0021E"/>
    <w:rsid w:val="0F4784F7"/>
    <w:rsid w:val="0FCE56AE"/>
    <w:rsid w:val="107737DE"/>
    <w:rsid w:val="10ACAF7B"/>
    <w:rsid w:val="10C0DA49"/>
    <w:rsid w:val="10CB8E5E"/>
    <w:rsid w:val="11109753"/>
    <w:rsid w:val="11480B01"/>
    <w:rsid w:val="117B5E34"/>
    <w:rsid w:val="13A3BC60"/>
    <w:rsid w:val="13A8FFD4"/>
    <w:rsid w:val="141A38F8"/>
    <w:rsid w:val="143E2BCA"/>
    <w:rsid w:val="14B7A930"/>
    <w:rsid w:val="15701E9F"/>
    <w:rsid w:val="15FB378E"/>
    <w:rsid w:val="161F821B"/>
    <w:rsid w:val="1641F94F"/>
    <w:rsid w:val="1657226D"/>
    <w:rsid w:val="174F3893"/>
    <w:rsid w:val="178DD143"/>
    <w:rsid w:val="17B6CB91"/>
    <w:rsid w:val="17F630D6"/>
    <w:rsid w:val="181D3A0B"/>
    <w:rsid w:val="18AEA691"/>
    <w:rsid w:val="191F80E1"/>
    <w:rsid w:val="19C18DBF"/>
    <w:rsid w:val="19F710EF"/>
    <w:rsid w:val="1A40D12B"/>
    <w:rsid w:val="1A96B7B0"/>
    <w:rsid w:val="1BE5B917"/>
    <w:rsid w:val="1C4D4045"/>
    <w:rsid w:val="1D783815"/>
    <w:rsid w:val="1DBF8FFB"/>
    <w:rsid w:val="1EC2FA2E"/>
    <w:rsid w:val="1EE0E7E8"/>
    <w:rsid w:val="1F71286C"/>
    <w:rsid w:val="1FA112F9"/>
    <w:rsid w:val="206CAB67"/>
    <w:rsid w:val="20F5F826"/>
    <w:rsid w:val="210A4925"/>
    <w:rsid w:val="21116A69"/>
    <w:rsid w:val="214F83AA"/>
    <w:rsid w:val="218E0354"/>
    <w:rsid w:val="223FE206"/>
    <w:rsid w:val="22AD3ACA"/>
    <w:rsid w:val="24298A33"/>
    <w:rsid w:val="25E25277"/>
    <w:rsid w:val="26856B32"/>
    <w:rsid w:val="270C3A84"/>
    <w:rsid w:val="28832CBF"/>
    <w:rsid w:val="291DEAB5"/>
    <w:rsid w:val="293845B7"/>
    <w:rsid w:val="29DCC595"/>
    <w:rsid w:val="2B07E818"/>
    <w:rsid w:val="2B7A5E86"/>
    <w:rsid w:val="2C0B524B"/>
    <w:rsid w:val="2C63F057"/>
    <w:rsid w:val="2C66021D"/>
    <w:rsid w:val="2C92FB32"/>
    <w:rsid w:val="2D7B7C08"/>
    <w:rsid w:val="2D87BBDB"/>
    <w:rsid w:val="2E26F7F5"/>
    <w:rsid w:val="2EEFC565"/>
    <w:rsid w:val="305B7EAB"/>
    <w:rsid w:val="32346DF0"/>
    <w:rsid w:val="327997B0"/>
    <w:rsid w:val="333B93E5"/>
    <w:rsid w:val="33B4FE9E"/>
    <w:rsid w:val="33CECD4E"/>
    <w:rsid w:val="33D5BB2D"/>
    <w:rsid w:val="348476FC"/>
    <w:rsid w:val="354CE81B"/>
    <w:rsid w:val="3577E2CC"/>
    <w:rsid w:val="36BE18DF"/>
    <w:rsid w:val="389B2B71"/>
    <w:rsid w:val="38C234A6"/>
    <w:rsid w:val="3916961C"/>
    <w:rsid w:val="391CE478"/>
    <w:rsid w:val="3920E827"/>
    <w:rsid w:val="39B1F1A2"/>
    <w:rsid w:val="3A6BE5DF"/>
    <w:rsid w:val="3B8A6DC9"/>
    <w:rsid w:val="3BE72450"/>
    <w:rsid w:val="3C172BAA"/>
    <w:rsid w:val="3D3CA9D0"/>
    <w:rsid w:val="3E3464EB"/>
    <w:rsid w:val="3E4D1326"/>
    <w:rsid w:val="3EE0ABD1"/>
    <w:rsid w:val="3F37CF1E"/>
    <w:rsid w:val="3F428C3C"/>
    <w:rsid w:val="40BFCA3C"/>
    <w:rsid w:val="4111387F"/>
    <w:rsid w:val="42159232"/>
    <w:rsid w:val="4232FDEF"/>
    <w:rsid w:val="426FC007"/>
    <w:rsid w:val="42D141A9"/>
    <w:rsid w:val="42F6BEBB"/>
    <w:rsid w:val="436D7356"/>
    <w:rsid w:val="43BEC16E"/>
    <w:rsid w:val="45159520"/>
    <w:rsid w:val="46449198"/>
    <w:rsid w:val="46526E27"/>
    <w:rsid w:val="46E0F974"/>
    <w:rsid w:val="47B43DFC"/>
    <w:rsid w:val="47E69CC6"/>
    <w:rsid w:val="4953E02F"/>
    <w:rsid w:val="4962E85E"/>
    <w:rsid w:val="49678E7B"/>
    <w:rsid w:val="49CAD8C5"/>
    <w:rsid w:val="4B60E5DD"/>
    <w:rsid w:val="4BC09CAF"/>
    <w:rsid w:val="4CC51E2A"/>
    <w:rsid w:val="4D0AFCB8"/>
    <w:rsid w:val="4FA3E8F0"/>
    <w:rsid w:val="4FB072A0"/>
    <w:rsid w:val="5060D285"/>
    <w:rsid w:val="50939183"/>
    <w:rsid w:val="50B6BECC"/>
    <w:rsid w:val="515204C7"/>
    <w:rsid w:val="5227448F"/>
    <w:rsid w:val="5350DD30"/>
    <w:rsid w:val="5352E4E0"/>
    <w:rsid w:val="536340EE"/>
    <w:rsid w:val="53ACD9AF"/>
    <w:rsid w:val="54B159F3"/>
    <w:rsid w:val="55418D08"/>
    <w:rsid w:val="55BDBCFA"/>
    <w:rsid w:val="55D110A4"/>
    <w:rsid w:val="55EBB105"/>
    <w:rsid w:val="56132A74"/>
    <w:rsid w:val="56955D9D"/>
    <w:rsid w:val="581ECE1F"/>
    <w:rsid w:val="58BCDF5B"/>
    <w:rsid w:val="59100061"/>
    <w:rsid w:val="59223852"/>
    <w:rsid w:val="59E206FC"/>
    <w:rsid w:val="5B10E07A"/>
    <w:rsid w:val="5B6E215C"/>
    <w:rsid w:val="5BED4178"/>
    <w:rsid w:val="5BF74245"/>
    <w:rsid w:val="5C6EFA7F"/>
    <w:rsid w:val="5D057CEF"/>
    <w:rsid w:val="5D193E8F"/>
    <w:rsid w:val="5D9FDC56"/>
    <w:rsid w:val="5DB0DC9C"/>
    <w:rsid w:val="5DB26E0B"/>
    <w:rsid w:val="5DDBE9A0"/>
    <w:rsid w:val="5E0513FC"/>
    <w:rsid w:val="5E8DC852"/>
    <w:rsid w:val="5F755E5B"/>
    <w:rsid w:val="5FE1E089"/>
    <w:rsid w:val="605FABCE"/>
    <w:rsid w:val="609B3CFD"/>
    <w:rsid w:val="60CBE4A5"/>
    <w:rsid w:val="613AE3BE"/>
    <w:rsid w:val="617F92D4"/>
    <w:rsid w:val="62E32C84"/>
    <w:rsid w:val="637095F6"/>
    <w:rsid w:val="63790011"/>
    <w:rsid w:val="638D4F58"/>
    <w:rsid w:val="63AB3D12"/>
    <w:rsid w:val="641A7B1B"/>
    <w:rsid w:val="64A99A97"/>
    <w:rsid w:val="6557C29D"/>
    <w:rsid w:val="6567263C"/>
    <w:rsid w:val="66BE26EC"/>
    <w:rsid w:val="67045A30"/>
    <w:rsid w:val="6710D775"/>
    <w:rsid w:val="6775559C"/>
    <w:rsid w:val="679BACF2"/>
    <w:rsid w:val="680DF83A"/>
    <w:rsid w:val="6844E950"/>
    <w:rsid w:val="69A73A72"/>
    <w:rsid w:val="6A5F0843"/>
    <w:rsid w:val="6A943CFF"/>
    <w:rsid w:val="6B1E016B"/>
    <w:rsid w:val="6BD6206F"/>
    <w:rsid w:val="6BE2291C"/>
    <w:rsid w:val="6C0B9444"/>
    <w:rsid w:val="6C1E7477"/>
    <w:rsid w:val="6C23AAD1"/>
    <w:rsid w:val="6C2BE342"/>
    <w:rsid w:val="6C8E2480"/>
    <w:rsid w:val="6CC35F05"/>
    <w:rsid w:val="6D0C17CA"/>
    <w:rsid w:val="6DCF45D3"/>
    <w:rsid w:val="6E2824F7"/>
    <w:rsid w:val="6E38294B"/>
    <w:rsid w:val="6F4AC7F2"/>
    <w:rsid w:val="6F58C0ED"/>
    <w:rsid w:val="71F1F2B4"/>
    <w:rsid w:val="721D05B1"/>
    <w:rsid w:val="72548ED6"/>
    <w:rsid w:val="73B36A89"/>
    <w:rsid w:val="7497863C"/>
    <w:rsid w:val="74A41ACE"/>
    <w:rsid w:val="74CAA56C"/>
    <w:rsid w:val="754C9171"/>
    <w:rsid w:val="75AE932D"/>
    <w:rsid w:val="7639B239"/>
    <w:rsid w:val="7651F274"/>
    <w:rsid w:val="7699D1B3"/>
    <w:rsid w:val="76A4FAE7"/>
    <w:rsid w:val="7780DB09"/>
    <w:rsid w:val="7783176A"/>
    <w:rsid w:val="77FE64A6"/>
    <w:rsid w:val="780C5DF5"/>
    <w:rsid w:val="7847243C"/>
    <w:rsid w:val="78796A13"/>
    <w:rsid w:val="78839C15"/>
    <w:rsid w:val="7893A30F"/>
    <w:rsid w:val="78CA0D15"/>
    <w:rsid w:val="78EBDDD8"/>
    <w:rsid w:val="797527CA"/>
    <w:rsid w:val="7A6D79F3"/>
    <w:rsid w:val="7A9A7775"/>
    <w:rsid w:val="7B10FD9F"/>
    <w:rsid w:val="7B457053"/>
    <w:rsid w:val="7B70E426"/>
    <w:rsid w:val="7B716623"/>
    <w:rsid w:val="7B8ED1E0"/>
    <w:rsid w:val="7C2FD967"/>
    <w:rsid w:val="7C31AA67"/>
    <w:rsid w:val="7C621668"/>
    <w:rsid w:val="7E3BED4C"/>
    <w:rsid w:val="7E69CC80"/>
    <w:rsid w:val="7EEA229A"/>
    <w:rsid w:val="7EEDCB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DB620"/>
  <w15:chartTrackingRefBased/>
  <w15:docId w15:val="{9E4B1A80-B8CC-4EB3-B584-E262B6308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4EA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AD2B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50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3A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E3AA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D2B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2B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D2B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2B91"/>
  </w:style>
  <w:style w:type="paragraph" w:styleId="Footer">
    <w:name w:val="footer"/>
    <w:basedOn w:val="Normal"/>
    <w:link w:val="FooterChar"/>
    <w:uiPriority w:val="99"/>
    <w:unhideWhenUsed/>
    <w:rsid w:val="00AD2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2B91"/>
  </w:style>
  <w:style w:type="paragraph" w:customStyle="1" w:styleId="Heading">
    <w:name w:val="Heading"/>
    <w:link w:val="HeadingChar"/>
    <w:qFormat/>
    <w:rsid w:val="00671F12"/>
    <w:pPr>
      <w:spacing w:after="200" w:line="276" w:lineRule="auto"/>
    </w:pPr>
    <w:rPr>
      <w:rFonts w:asciiTheme="majorHAnsi" w:hAnsiTheme="majorHAnsi" w:cs="Arial"/>
      <w:sz w:val="48"/>
      <w:szCs w:val="40"/>
    </w:rPr>
  </w:style>
  <w:style w:type="character" w:customStyle="1" w:styleId="HeadingChar">
    <w:name w:val="Heading Char"/>
    <w:basedOn w:val="DefaultParagraphFont"/>
    <w:link w:val="Heading"/>
    <w:rsid w:val="00671F12"/>
    <w:rPr>
      <w:rFonts w:asciiTheme="majorHAnsi" w:hAnsiTheme="majorHAnsi" w:cs="Arial"/>
      <w:sz w:val="4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502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40E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BE3A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E3AA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Compact">
    <w:name w:val="Compact"/>
    <w:basedOn w:val="Normal"/>
    <w:qFormat/>
    <w:rsid w:val="00BE3AAF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BE3AAF"/>
    <w:rPr>
      <w:color w:val="4472C4" w:themeColor="accent1"/>
    </w:rPr>
  </w:style>
  <w:style w:type="paragraph" w:customStyle="1" w:styleId="MainHeading1">
    <w:name w:val="Main Heading 1"/>
    <w:basedOn w:val="Heading2"/>
    <w:link w:val="MainHeading1Char"/>
    <w:qFormat/>
    <w:rsid w:val="00BE3AAF"/>
    <w:pPr>
      <w:spacing w:before="200" w:line="276" w:lineRule="auto"/>
    </w:pPr>
    <w:rPr>
      <w:rFonts w:ascii="Montserrat" w:hAnsi="Montserrat"/>
      <w:b/>
      <w:bCs/>
      <w:sz w:val="56"/>
      <w:szCs w:val="48"/>
    </w:rPr>
  </w:style>
  <w:style w:type="paragraph" w:customStyle="1" w:styleId="MainHeading2">
    <w:name w:val="Main Heading 2"/>
    <w:basedOn w:val="Heading2"/>
    <w:link w:val="MainHeading2Char"/>
    <w:qFormat/>
    <w:rsid w:val="00BE3AAF"/>
    <w:pPr>
      <w:numPr>
        <w:numId w:val="2"/>
      </w:numPr>
      <w:spacing w:before="200" w:line="276" w:lineRule="auto"/>
    </w:pPr>
    <w:rPr>
      <w:rFonts w:ascii="Montserrat" w:hAnsi="Montserrat"/>
      <w:b/>
      <w:bCs/>
      <w:sz w:val="40"/>
      <w:szCs w:val="32"/>
    </w:rPr>
  </w:style>
  <w:style w:type="character" w:customStyle="1" w:styleId="MainHeading1Char">
    <w:name w:val="Main Heading 1 Char"/>
    <w:basedOn w:val="Heading2Char"/>
    <w:link w:val="MainHeading1"/>
    <w:rsid w:val="00BE3AAF"/>
    <w:rPr>
      <w:rFonts w:ascii="Montserrat" w:eastAsiaTheme="majorEastAsia" w:hAnsi="Montserrat" w:cstheme="majorBidi"/>
      <w:b/>
      <w:bCs/>
      <w:color w:val="2F5496" w:themeColor="accent1" w:themeShade="BF"/>
      <w:sz w:val="56"/>
      <w:szCs w:val="48"/>
    </w:rPr>
  </w:style>
  <w:style w:type="paragraph" w:customStyle="1" w:styleId="CustomText1">
    <w:name w:val="Custom Text 1"/>
    <w:basedOn w:val="Normal"/>
    <w:link w:val="CustomText1Char"/>
    <w:qFormat/>
    <w:rsid w:val="00BE3AAF"/>
    <w:pPr>
      <w:spacing w:before="180" w:after="180" w:line="276" w:lineRule="auto"/>
      <w:ind w:left="360" w:firstLine="360"/>
    </w:pPr>
    <w:rPr>
      <w:rFonts w:ascii="Montserrat" w:hAnsi="Montserrat"/>
      <w:sz w:val="28"/>
      <w:szCs w:val="28"/>
    </w:rPr>
  </w:style>
  <w:style w:type="character" w:customStyle="1" w:styleId="MainHeading2Char">
    <w:name w:val="Main Heading 2 Char"/>
    <w:basedOn w:val="Heading2Char"/>
    <w:link w:val="MainHeading2"/>
    <w:rsid w:val="00BE3AAF"/>
    <w:rPr>
      <w:rFonts w:ascii="Montserrat" w:eastAsiaTheme="majorEastAsia" w:hAnsi="Montserrat" w:cstheme="majorBidi"/>
      <w:b/>
      <w:bCs/>
      <w:color w:val="2F5496" w:themeColor="accent1" w:themeShade="BF"/>
      <w:sz w:val="40"/>
      <w:szCs w:val="32"/>
    </w:rPr>
  </w:style>
  <w:style w:type="character" w:customStyle="1" w:styleId="CustomText1Char">
    <w:name w:val="Custom Text 1 Char"/>
    <w:basedOn w:val="DefaultParagraphFont"/>
    <w:link w:val="CustomText1"/>
    <w:rsid w:val="00BE3AAF"/>
    <w:rPr>
      <w:rFonts w:ascii="Montserrat" w:hAnsi="Montserrat"/>
      <w:sz w:val="28"/>
      <w:szCs w:val="28"/>
    </w:rPr>
  </w:style>
  <w:style w:type="character" w:customStyle="1" w:styleId="normaltextrun">
    <w:name w:val="normaltextrun"/>
    <w:basedOn w:val="DefaultParagraphFont"/>
    <w:rsid w:val="00AC5030"/>
  </w:style>
  <w:style w:type="character" w:customStyle="1" w:styleId="eop">
    <w:name w:val="eop"/>
    <w:basedOn w:val="DefaultParagraphFont"/>
    <w:rsid w:val="00AC5030"/>
  </w:style>
  <w:style w:type="paragraph" w:customStyle="1" w:styleId="paragraph">
    <w:name w:val="paragraph"/>
    <w:basedOn w:val="Normal"/>
    <w:rsid w:val="006A5F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44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3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94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7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6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4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123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47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62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4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9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9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2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36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10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0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3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en.wikipedia.org/wiki/SOLID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en.wikipedia.org/wiki/KISS_principle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n.wikipedia.org/wiki/Object-oriented_programming" TargetMode="External"/><Relationship Id="Rce12e0da094a46c2" Type="http://schemas.microsoft.com/office/2019/09/relationships/intelligence" Target="intelligence.xml"/><Relationship Id="rId5" Type="http://schemas.openxmlformats.org/officeDocument/2006/relationships/styles" Target="styles.xml"/><Relationship Id="rId15" Type="http://schemas.openxmlformats.org/officeDocument/2006/relationships/hyperlink" Target="https://chris.beams.io/posts/git-commit/" TargetMode="Externa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en.wikipedia.org/wiki/Don%27t_repeat_yoursel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lerik Academy">
      <a:majorFont>
        <a:latin typeface="Montserrat"/>
        <a:ea typeface=""/>
        <a:cs typeface=""/>
      </a:majorFont>
      <a:minorFont>
        <a:latin typeface="Montserra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4A87BADAFAF74BBA71FD7AC034A652" ma:contentTypeVersion="11" ma:contentTypeDescription="Create a new document." ma:contentTypeScope="" ma:versionID="0cd49fde5a7b9df2afdbe8950e837c5b">
  <xsd:schema xmlns:xsd="http://www.w3.org/2001/XMLSchema" xmlns:xs="http://www.w3.org/2001/XMLSchema" xmlns:p="http://schemas.microsoft.com/office/2006/metadata/properties" xmlns:ns1="http://schemas.microsoft.com/sharepoint/v3" xmlns:ns2="85a789e5-8c6f-48dd-9f0b-97ba1f677744" xmlns:ns3="daa3d5ed-050e-47c9-b299-7b71baab931b" targetNamespace="http://schemas.microsoft.com/office/2006/metadata/properties" ma:root="true" ma:fieldsID="0be30d6a8668559c5c51d811a043458f" ns1:_="" ns2:_="" ns3:_="">
    <xsd:import namespace="http://schemas.microsoft.com/sharepoint/v3"/>
    <xsd:import namespace="85a789e5-8c6f-48dd-9f0b-97ba1f677744"/>
    <xsd:import namespace="daa3d5ed-050e-47c9-b299-7b71baab931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EventHashCode" minOccurs="0"/>
                <xsd:element ref="ns3:MediaServiceGenerationTime" minOccurs="0"/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1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a789e5-8c6f-48dd-9f0b-97ba1f67774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a3d5ed-050e-47c9-b299-7b71baab93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  <SharedWithUsers xmlns="85a789e5-8c6f-48dd-9f0b-97ba1f677744">
      <UserInfo>
        <DisplayName>Petar Raykov</DisplayName>
        <AccountId>227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AA85507-F5DD-4FF0-8EE1-F1A46E727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5a789e5-8c6f-48dd-9f0b-97ba1f677744"/>
    <ds:schemaRef ds:uri="daa3d5ed-050e-47c9-b299-7b71baab93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7BCFE9E-79FE-4DE6-896B-D4B8818476D6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85a789e5-8c6f-48dd-9f0b-97ba1f677744"/>
  </ds:schemaRefs>
</ds:datastoreItem>
</file>

<file path=customXml/itemProps3.xml><?xml version="1.0" encoding="utf-8"?>
<ds:datastoreItem xmlns:ds="http://schemas.openxmlformats.org/officeDocument/2006/customXml" ds:itemID="{854A0788-2502-490F-998F-7944D09032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112</Words>
  <Characters>6341</Characters>
  <Application>Microsoft Office Word</Application>
  <DocSecurity>0</DocSecurity>
  <Lines>52</Lines>
  <Paragraphs>14</Paragraphs>
  <ScaleCrop>false</ScaleCrop>
  <Company/>
  <LinksUpToDate>false</LinksUpToDate>
  <CharactersWithSpaces>7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anuela Kozhushkova</dc:creator>
  <cp:keywords>OOP</cp:keywords>
  <dc:description/>
  <cp:lastModifiedBy>Tsvetozar Cherkezov</cp:lastModifiedBy>
  <cp:revision>282</cp:revision>
  <dcterms:created xsi:type="dcterms:W3CDTF">2018-12-21T22:01:00Z</dcterms:created>
  <dcterms:modified xsi:type="dcterms:W3CDTF">2023-10-31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4A87BADAFAF74BBA71FD7AC034A652</vt:lpwstr>
  </property>
</Properties>
</file>